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00AA" w:rsidRPr="00B27391" w:rsidRDefault="002800AA" w:rsidP="00744DD9">
      <w:pPr>
        <w:ind w:right="-613"/>
        <w:jc w:val="both"/>
        <w:rPr>
          <w:rFonts w:asciiTheme="majorBidi" w:hAnsiTheme="majorBidi" w:cstheme="majorBidi"/>
          <w:b/>
          <w:sz w:val="24"/>
          <w:szCs w:val="24"/>
        </w:rPr>
      </w:pPr>
      <w:r w:rsidRPr="00B27391">
        <w:rPr>
          <w:rFonts w:asciiTheme="majorBidi" w:hAnsiTheme="majorBidi" w:cstheme="majorBidi"/>
          <w:b/>
          <w:sz w:val="24"/>
          <w:szCs w:val="24"/>
        </w:rPr>
        <w:t xml:space="preserve">Application No. (Office use </w:t>
      </w:r>
      <w:proofErr w:type="gramStart"/>
      <w:r w:rsidRPr="00B27391">
        <w:rPr>
          <w:rFonts w:asciiTheme="majorBidi" w:hAnsiTheme="majorBidi" w:cstheme="majorBidi"/>
          <w:b/>
          <w:sz w:val="24"/>
          <w:szCs w:val="24"/>
        </w:rPr>
        <w:t>only)_</w:t>
      </w:r>
      <w:proofErr w:type="gramEnd"/>
      <w:r w:rsidRPr="00B27391">
        <w:rPr>
          <w:rFonts w:asciiTheme="majorBidi" w:hAnsiTheme="majorBidi" w:cstheme="majorBidi"/>
          <w:b/>
          <w:sz w:val="24"/>
          <w:szCs w:val="24"/>
        </w:rPr>
        <w:t>__________</w:t>
      </w:r>
    </w:p>
    <w:p w:rsidR="000217FB" w:rsidRPr="00B27391" w:rsidRDefault="00AD3F1B" w:rsidP="00EE1F25">
      <w:pPr>
        <w:ind w:right="-613"/>
        <w:jc w:val="center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PRE-REQUISTE PROFORMATO</w:t>
      </w:r>
      <w:r w:rsidR="004B530A" w:rsidRPr="00B27391">
        <w:rPr>
          <w:rFonts w:asciiTheme="majorBidi" w:hAnsiTheme="majorBidi" w:cstheme="majorBidi"/>
          <w:b/>
          <w:sz w:val="24"/>
          <w:szCs w:val="24"/>
        </w:rPr>
        <w:t xml:space="preserve"> START BS 4-YEAR PROGRAMME</w:t>
      </w:r>
      <w:r w:rsidR="00CC01AB" w:rsidRPr="00B27391">
        <w:rPr>
          <w:rFonts w:asciiTheme="majorBidi" w:hAnsiTheme="majorBidi" w:cstheme="majorBidi"/>
          <w:b/>
          <w:sz w:val="24"/>
          <w:szCs w:val="24"/>
        </w:rPr>
        <w:t xml:space="preserve"> (BSFYP)</w:t>
      </w:r>
    </w:p>
    <w:p w:rsidR="007D122C" w:rsidRPr="00EE1F25" w:rsidRDefault="007276A8" w:rsidP="00744DD9">
      <w:pPr>
        <w:ind w:right="-613"/>
        <w:jc w:val="both"/>
        <w:rPr>
          <w:rFonts w:asciiTheme="majorBidi" w:hAnsiTheme="majorBidi" w:cstheme="majorBidi"/>
          <w:b/>
          <w:sz w:val="24"/>
          <w:szCs w:val="24"/>
          <w:u w:val="single"/>
        </w:rPr>
      </w:pPr>
      <w:r w:rsidRPr="00EE1F25">
        <w:rPr>
          <w:rFonts w:asciiTheme="majorBidi" w:hAnsiTheme="majorBidi" w:cstheme="majorBidi"/>
          <w:b/>
          <w:sz w:val="24"/>
          <w:szCs w:val="24"/>
          <w:u w:val="single"/>
        </w:rPr>
        <w:t>Note: P</w:t>
      </w:r>
      <w:r w:rsidR="00C87DD0" w:rsidRPr="00EE1F25">
        <w:rPr>
          <w:rFonts w:asciiTheme="majorBidi" w:hAnsiTheme="majorBidi" w:cstheme="majorBidi"/>
          <w:b/>
          <w:sz w:val="24"/>
          <w:szCs w:val="24"/>
          <w:u w:val="single"/>
        </w:rPr>
        <w:t xml:space="preserve">lease use a separate </w:t>
      </w:r>
      <w:proofErr w:type="spellStart"/>
      <w:r w:rsidR="000F27EB">
        <w:rPr>
          <w:rFonts w:asciiTheme="majorBidi" w:hAnsiTheme="majorBidi" w:cstheme="majorBidi"/>
          <w:b/>
          <w:sz w:val="24"/>
          <w:szCs w:val="24"/>
          <w:u w:val="single"/>
        </w:rPr>
        <w:t>proforma</w:t>
      </w:r>
      <w:proofErr w:type="spellEnd"/>
      <w:r w:rsidR="00C87DD0" w:rsidRPr="00EE1F25">
        <w:rPr>
          <w:rFonts w:asciiTheme="majorBidi" w:hAnsiTheme="majorBidi" w:cstheme="majorBidi"/>
          <w:b/>
          <w:sz w:val="24"/>
          <w:szCs w:val="24"/>
          <w:u w:val="single"/>
        </w:rPr>
        <w:t xml:space="preserve"> for </w:t>
      </w:r>
      <w:r w:rsidR="00585458" w:rsidRPr="00EE1F25">
        <w:rPr>
          <w:rFonts w:asciiTheme="majorBidi" w:hAnsiTheme="majorBidi" w:cstheme="majorBidi"/>
          <w:b/>
          <w:sz w:val="24"/>
          <w:szCs w:val="24"/>
          <w:u w:val="single"/>
        </w:rPr>
        <w:t>each subject</w:t>
      </w:r>
      <w:r w:rsidR="00433220" w:rsidRPr="00EE1F25">
        <w:rPr>
          <w:rFonts w:asciiTheme="majorBidi" w:hAnsiTheme="majorBidi" w:cstheme="majorBidi"/>
          <w:b/>
          <w:sz w:val="24"/>
          <w:szCs w:val="24"/>
          <w:u w:val="single"/>
        </w:rPr>
        <w:t xml:space="preserve"> requested for start of BS 4-Year Programme</w:t>
      </w:r>
      <w:r w:rsidR="00470509" w:rsidRPr="00EE1F25">
        <w:rPr>
          <w:rFonts w:asciiTheme="majorBidi" w:hAnsiTheme="majorBidi" w:cstheme="majorBidi"/>
          <w:b/>
          <w:sz w:val="24"/>
          <w:szCs w:val="24"/>
          <w:u w:val="single"/>
        </w:rPr>
        <w:t>.</w:t>
      </w:r>
    </w:p>
    <w:tbl>
      <w:tblPr>
        <w:tblW w:w="9644" w:type="dxa"/>
        <w:tblInd w:w="-10" w:type="dxa"/>
        <w:tblBorders>
          <w:top w:val="dotDotDash" w:sz="4" w:space="0" w:color="auto"/>
          <w:left w:val="dotDotDash" w:sz="4" w:space="0" w:color="auto"/>
          <w:bottom w:val="dotDotDash" w:sz="4" w:space="0" w:color="auto"/>
          <w:right w:val="dotDotDash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41"/>
        <w:gridCol w:w="5103"/>
      </w:tblGrid>
      <w:tr w:rsidR="007D122C" w:rsidRPr="00B27391" w:rsidTr="00BD7D19">
        <w:trPr>
          <w:trHeight w:val="315"/>
        </w:trPr>
        <w:tc>
          <w:tcPr>
            <w:tcW w:w="4541" w:type="dxa"/>
            <w:shd w:val="clear" w:color="auto" w:fill="auto"/>
            <w:vAlign w:val="center"/>
          </w:tcPr>
          <w:p w:rsidR="007D122C" w:rsidRPr="00B27391" w:rsidRDefault="007D122C" w:rsidP="00E7698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u w:val="single"/>
              </w:rPr>
            </w:pPr>
            <w:r w:rsidRPr="00B27391">
              <w:rPr>
                <w:rFonts w:asciiTheme="majorBidi" w:hAnsiTheme="majorBidi" w:cstheme="majorBidi"/>
              </w:rPr>
              <w:t xml:space="preserve">Subject requested for start of </w:t>
            </w:r>
            <w:r w:rsidR="00E76981" w:rsidRPr="00E76981">
              <w:rPr>
                <w:rFonts w:asciiTheme="majorBidi" w:hAnsiTheme="majorBidi" w:cstheme="majorBidi"/>
              </w:rPr>
              <w:t>BS 4-</w:t>
            </w:r>
            <w:r w:rsidR="00E76981">
              <w:rPr>
                <w:rFonts w:asciiTheme="majorBidi" w:hAnsiTheme="majorBidi" w:cstheme="majorBidi"/>
              </w:rPr>
              <w:t>y</w:t>
            </w:r>
            <w:r w:rsidR="00E76981" w:rsidRPr="00E76981">
              <w:rPr>
                <w:rFonts w:asciiTheme="majorBidi" w:hAnsiTheme="majorBidi" w:cstheme="majorBidi"/>
              </w:rPr>
              <w:t>ear programme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D122C" w:rsidRPr="00B27391" w:rsidRDefault="007D122C" w:rsidP="00744DD9">
            <w:pPr>
              <w:ind w:left="709" w:right="-613" w:hanging="709"/>
              <w:jc w:val="both"/>
              <w:rPr>
                <w:rFonts w:asciiTheme="majorBidi" w:hAnsiTheme="majorBidi" w:cstheme="majorBidi"/>
              </w:rPr>
            </w:pPr>
          </w:p>
        </w:tc>
      </w:tr>
      <w:tr w:rsidR="007D122C" w:rsidRPr="00B27391" w:rsidTr="00BD7D19">
        <w:trPr>
          <w:trHeight w:val="315"/>
        </w:trPr>
        <w:tc>
          <w:tcPr>
            <w:tcW w:w="4541" w:type="dxa"/>
            <w:shd w:val="clear" w:color="auto" w:fill="auto"/>
            <w:vAlign w:val="center"/>
          </w:tcPr>
          <w:p w:rsidR="007D122C" w:rsidRPr="00B27391" w:rsidRDefault="007D122C" w:rsidP="00BD7D19">
            <w:pPr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B27391">
              <w:rPr>
                <w:rFonts w:asciiTheme="majorBidi" w:hAnsiTheme="majorBidi" w:cstheme="majorBidi"/>
              </w:rPr>
              <w:t xml:space="preserve">The subject mentioned above is </w:t>
            </w:r>
            <w:r w:rsidR="00085B97" w:rsidRPr="00B27391">
              <w:rPr>
                <w:rFonts w:asciiTheme="majorBidi" w:hAnsiTheme="majorBidi" w:cstheme="majorBidi"/>
              </w:rPr>
              <w:t xml:space="preserve">already </w:t>
            </w:r>
            <w:r w:rsidRPr="00B27391">
              <w:rPr>
                <w:rFonts w:asciiTheme="majorBidi" w:hAnsiTheme="majorBidi" w:cstheme="majorBidi"/>
              </w:rPr>
              <w:t xml:space="preserve">being offered </w:t>
            </w:r>
            <w:r w:rsidR="00085B97" w:rsidRPr="00B27391">
              <w:rPr>
                <w:rFonts w:asciiTheme="majorBidi" w:hAnsiTheme="majorBidi" w:cstheme="majorBidi"/>
              </w:rPr>
              <w:t xml:space="preserve">as core/optional subject </w:t>
            </w:r>
            <w:r w:rsidRPr="00B27391">
              <w:rPr>
                <w:rFonts w:asciiTheme="majorBidi" w:hAnsiTheme="majorBidi" w:cstheme="majorBidi"/>
              </w:rPr>
              <w:t>at (Please tick</w:t>
            </w:r>
            <w:r w:rsidR="0039141E">
              <w:rPr>
                <w:rFonts w:asciiTheme="majorBidi" w:hAnsiTheme="majorBidi" w:cstheme="majorBidi"/>
              </w:rPr>
              <w:t>/</w:t>
            </w:r>
            <w:r w:rsidR="00B969E2">
              <w:rPr>
                <w:rFonts w:asciiTheme="majorBidi" w:hAnsiTheme="majorBidi" w:cstheme="majorBidi"/>
              </w:rPr>
              <w:t>highlight</w:t>
            </w:r>
            <w:r w:rsidRPr="00B27391">
              <w:rPr>
                <w:rFonts w:asciiTheme="majorBidi" w:hAnsiTheme="majorBidi" w:cstheme="majorBidi"/>
              </w:rPr>
              <w:t xml:space="preserve"> the appropriate)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D122C" w:rsidRPr="00A15295" w:rsidRDefault="007D122C" w:rsidP="00744DD9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A15295">
              <w:rPr>
                <w:rFonts w:asciiTheme="majorBidi" w:hAnsiTheme="majorBidi" w:cstheme="majorBidi"/>
              </w:rPr>
              <w:t>□ Inter Level</w:t>
            </w:r>
          </w:p>
          <w:p w:rsidR="007D122C" w:rsidRPr="00A15295" w:rsidRDefault="007D122C" w:rsidP="00744DD9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A15295">
              <w:rPr>
                <w:rFonts w:asciiTheme="majorBidi" w:hAnsiTheme="majorBidi" w:cstheme="majorBidi"/>
              </w:rPr>
              <w:t>□ Degree/ Bachelor’s level</w:t>
            </w:r>
          </w:p>
          <w:p w:rsidR="007D122C" w:rsidRDefault="007D122C" w:rsidP="00744DD9">
            <w:pPr>
              <w:spacing w:after="0" w:line="240" w:lineRule="auto"/>
              <w:ind w:left="709" w:right="-613" w:hanging="709"/>
              <w:jc w:val="both"/>
              <w:rPr>
                <w:rFonts w:asciiTheme="majorBidi" w:hAnsiTheme="majorBidi" w:cstheme="majorBidi"/>
              </w:rPr>
            </w:pPr>
            <w:r w:rsidRPr="00B27391">
              <w:rPr>
                <w:rFonts w:asciiTheme="majorBidi" w:hAnsiTheme="majorBidi" w:cstheme="majorBidi"/>
              </w:rPr>
              <w:t>□ Master’s Level</w:t>
            </w:r>
          </w:p>
          <w:p w:rsidR="004A21BA" w:rsidRPr="00B27391" w:rsidRDefault="004A21BA" w:rsidP="004A21BA">
            <w:pPr>
              <w:spacing w:after="0" w:line="240" w:lineRule="auto"/>
              <w:ind w:left="709" w:right="-613" w:hanging="709"/>
              <w:jc w:val="both"/>
              <w:rPr>
                <w:rFonts w:asciiTheme="majorBidi" w:hAnsiTheme="majorBidi" w:cstheme="majorBidi"/>
              </w:rPr>
            </w:pPr>
            <w:r w:rsidRPr="00B27391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 xml:space="preserve">BS discipline </w:t>
            </w:r>
            <w:r w:rsidR="006F0C1E">
              <w:rPr>
                <w:rFonts w:asciiTheme="majorBidi" w:hAnsiTheme="majorBidi" w:cstheme="majorBidi"/>
              </w:rPr>
              <w:t>----------------------------</w:t>
            </w:r>
          </w:p>
        </w:tc>
      </w:tr>
      <w:tr w:rsidR="007D122C" w:rsidRPr="00B27391" w:rsidTr="00BD7D19">
        <w:trPr>
          <w:trHeight w:val="315"/>
        </w:trPr>
        <w:tc>
          <w:tcPr>
            <w:tcW w:w="4541" w:type="dxa"/>
            <w:shd w:val="clear" w:color="auto" w:fill="auto"/>
            <w:vAlign w:val="center"/>
          </w:tcPr>
          <w:p w:rsidR="007D122C" w:rsidRPr="00B27391" w:rsidRDefault="007D122C" w:rsidP="00744DD9">
            <w:pPr>
              <w:spacing w:line="276" w:lineRule="auto"/>
              <w:ind w:right="-108"/>
              <w:jc w:val="both"/>
              <w:rPr>
                <w:rFonts w:asciiTheme="majorBidi" w:hAnsiTheme="majorBidi" w:cstheme="majorBidi"/>
                <w:b/>
              </w:rPr>
            </w:pPr>
            <w:r w:rsidRPr="00B27391">
              <w:rPr>
                <w:rFonts w:asciiTheme="majorBidi" w:hAnsiTheme="majorBidi" w:cstheme="majorBidi"/>
              </w:rPr>
              <w:t>Name of the college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D122C" w:rsidRPr="00B27391" w:rsidRDefault="007D122C" w:rsidP="00744DD9">
            <w:pPr>
              <w:ind w:left="709" w:right="-613" w:hanging="709"/>
              <w:jc w:val="both"/>
              <w:rPr>
                <w:rFonts w:asciiTheme="majorBidi" w:hAnsiTheme="majorBidi" w:cstheme="majorBidi"/>
              </w:rPr>
            </w:pPr>
          </w:p>
        </w:tc>
      </w:tr>
      <w:tr w:rsidR="007D122C" w:rsidRPr="00B27391" w:rsidTr="00BD7D19">
        <w:trPr>
          <w:trHeight w:val="315"/>
        </w:trPr>
        <w:tc>
          <w:tcPr>
            <w:tcW w:w="4541" w:type="dxa"/>
            <w:shd w:val="clear" w:color="auto" w:fill="auto"/>
            <w:vAlign w:val="center"/>
          </w:tcPr>
          <w:p w:rsidR="007D122C" w:rsidRPr="00B27391" w:rsidRDefault="007D122C" w:rsidP="00744DD9">
            <w:pPr>
              <w:spacing w:line="276" w:lineRule="auto"/>
              <w:ind w:right="-613"/>
              <w:jc w:val="both"/>
              <w:rPr>
                <w:rFonts w:asciiTheme="majorBidi" w:hAnsiTheme="majorBidi" w:cstheme="majorBidi"/>
                <w:b/>
                <w:u w:val="single"/>
              </w:rPr>
            </w:pPr>
            <w:r w:rsidRPr="00B27391">
              <w:rPr>
                <w:rFonts w:asciiTheme="majorBidi" w:hAnsiTheme="majorBidi" w:cstheme="majorBidi"/>
              </w:rPr>
              <w:t>Name of the principal of the college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D122C" w:rsidRPr="00B969E2" w:rsidRDefault="007D122C" w:rsidP="00744DD9">
            <w:pPr>
              <w:ind w:left="709" w:right="-613" w:hanging="709"/>
              <w:jc w:val="both"/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7D122C" w:rsidRPr="00B27391" w:rsidTr="00BD7D19">
        <w:trPr>
          <w:trHeight w:val="315"/>
        </w:trPr>
        <w:tc>
          <w:tcPr>
            <w:tcW w:w="4541" w:type="dxa"/>
            <w:shd w:val="clear" w:color="auto" w:fill="auto"/>
            <w:vAlign w:val="center"/>
          </w:tcPr>
          <w:p w:rsidR="007D122C" w:rsidRPr="00B27391" w:rsidRDefault="007D122C" w:rsidP="00744DD9">
            <w:pPr>
              <w:spacing w:line="276" w:lineRule="auto"/>
              <w:ind w:right="-613"/>
              <w:jc w:val="both"/>
              <w:rPr>
                <w:rFonts w:asciiTheme="majorBidi" w:hAnsiTheme="majorBidi" w:cstheme="majorBidi"/>
                <w:b/>
                <w:u w:val="single"/>
              </w:rPr>
            </w:pPr>
            <w:r w:rsidRPr="00B27391">
              <w:rPr>
                <w:rFonts w:asciiTheme="majorBidi" w:hAnsiTheme="majorBidi" w:cstheme="majorBidi"/>
              </w:rPr>
              <w:t>Official E-mail address of the college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D122C" w:rsidRPr="00B969E2" w:rsidRDefault="007D122C" w:rsidP="00744DD9">
            <w:pPr>
              <w:ind w:left="709" w:right="-613" w:hanging="709"/>
              <w:jc w:val="both"/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7D122C" w:rsidRPr="00B27391" w:rsidTr="00BD7D19">
        <w:trPr>
          <w:trHeight w:val="315"/>
        </w:trPr>
        <w:tc>
          <w:tcPr>
            <w:tcW w:w="4541" w:type="dxa"/>
            <w:shd w:val="clear" w:color="auto" w:fill="auto"/>
            <w:vAlign w:val="center"/>
          </w:tcPr>
          <w:p w:rsidR="007D122C" w:rsidRPr="00B27391" w:rsidRDefault="00B969E2" w:rsidP="00744DD9">
            <w:pPr>
              <w:spacing w:line="276" w:lineRule="auto"/>
              <w:ind w:right="-613"/>
              <w:jc w:val="both"/>
              <w:rPr>
                <w:rFonts w:asciiTheme="majorBidi" w:hAnsiTheme="majorBidi" w:cstheme="majorBidi"/>
                <w:b/>
                <w:u w:val="single"/>
              </w:rPr>
            </w:pPr>
            <w:r>
              <w:rPr>
                <w:rFonts w:asciiTheme="majorBidi" w:hAnsiTheme="majorBidi" w:cstheme="majorBidi"/>
              </w:rPr>
              <w:t xml:space="preserve">Principal </w:t>
            </w:r>
            <w:r w:rsidR="007D122C" w:rsidRPr="00B27391">
              <w:rPr>
                <w:rFonts w:asciiTheme="majorBidi" w:hAnsiTheme="majorBidi" w:cstheme="majorBidi"/>
              </w:rPr>
              <w:t>Office Phone</w:t>
            </w:r>
            <w:r>
              <w:rPr>
                <w:rFonts w:asciiTheme="majorBidi" w:hAnsiTheme="majorBidi" w:cstheme="majorBidi"/>
              </w:rPr>
              <w:t xml:space="preserve"> Number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D122C" w:rsidRPr="00B969E2" w:rsidRDefault="007D122C" w:rsidP="00744DD9">
            <w:pPr>
              <w:ind w:left="709" w:right="-613" w:hanging="709"/>
              <w:jc w:val="both"/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7D122C" w:rsidRPr="00B27391" w:rsidTr="00BD7D19">
        <w:trPr>
          <w:trHeight w:val="315"/>
        </w:trPr>
        <w:tc>
          <w:tcPr>
            <w:tcW w:w="4541" w:type="dxa"/>
            <w:shd w:val="clear" w:color="auto" w:fill="auto"/>
            <w:vAlign w:val="center"/>
          </w:tcPr>
          <w:p w:rsidR="007D122C" w:rsidRPr="00B27391" w:rsidRDefault="00B969E2" w:rsidP="00744DD9">
            <w:pPr>
              <w:spacing w:line="276" w:lineRule="auto"/>
              <w:ind w:right="-613"/>
              <w:jc w:val="both"/>
              <w:rPr>
                <w:rFonts w:asciiTheme="majorBidi" w:hAnsiTheme="majorBidi" w:cstheme="majorBidi"/>
                <w:b/>
                <w:u w:val="single"/>
              </w:rPr>
            </w:pPr>
            <w:r>
              <w:rPr>
                <w:rFonts w:asciiTheme="majorBidi" w:hAnsiTheme="majorBidi" w:cstheme="majorBidi"/>
              </w:rPr>
              <w:t xml:space="preserve">Administration Office Phone Number 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D122C" w:rsidRPr="00B969E2" w:rsidRDefault="007D122C" w:rsidP="00744DD9">
            <w:pPr>
              <w:ind w:left="709" w:right="-613" w:hanging="709"/>
              <w:jc w:val="both"/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7D122C" w:rsidRPr="00B27391" w:rsidTr="00BD7D19">
        <w:trPr>
          <w:trHeight w:val="315"/>
        </w:trPr>
        <w:tc>
          <w:tcPr>
            <w:tcW w:w="4541" w:type="dxa"/>
            <w:shd w:val="clear" w:color="auto" w:fill="auto"/>
            <w:vAlign w:val="center"/>
          </w:tcPr>
          <w:p w:rsidR="007D122C" w:rsidRPr="00B27391" w:rsidRDefault="007D122C" w:rsidP="00744DD9">
            <w:pPr>
              <w:spacing w:line="276" w:lineRule="auto"/>
              <w:ind w:right="-613"/>
              <w:jc w:val="both"/>
              <w:rPr>
                <w:rFonts w:asciiTheme="majorBidi" w:hAnsiTheme="majorBidi" w:cstheme="majorBidi"/>
                <w:b/>
              </w:rPr>
            </w:pPr>
            <w:r w:rsidRPr="00B27391">
              <w:rPr>
                <w:rFonts w:asciiTheme="majorBidi" w:hAnsiTheme="majorBidi" w:cstheme="majorBidi"/>
              </w:rPr>
              <w:t>Postal Address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D122C" w:rsidRPr="00B27391" w:rsidRDefault="007D122C" w:rsidP="00744DD9">
            <w:pPr>
              <w:ind w:left="709" w:right="-613" w:hanging="709"/>
              <w:jc w:val="both"/>
              <w:rPr>
                <w:rFonts w:asciiTheme="majorBidi" w:hAnsiTheme="majorBidi" w:cstheme="majorBidi"/>
              </w:rPr>
            </w:pPr>
          </w:p>
        </w:tc>
      </w:tr>
    </w:tbl>
    <w:p w:rsidR="007D122C" w:rsidRPr="004F0A8D" w:rsidRDefault="007D122C" w:rsidP="00744DD9">
      <w:pPr>
        <w:ind w:right="-613"/>
        <w:jc w:val="both"/>
        <w:rPr>
          <w:rFonts w:asciiTheme="majorBidi" w:hAnsiTheme="majorBidi" w:cstheme="majorBidi"/>
          <w:b/>
          <w:i/>
          <w:sz w:val="4"/>
          <w:szCs w:val="24"/>
          <w:u w:val="single"/>
        </w:rPr>
      </w:pPr>
    </w:p>
    <w:p w:rsidR="007D122C" w:rsidRPr="00B27391" w:rsidRDefault="007D122C" w:rsidP="00744DD9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lang w:eastAsia="en-GB"/>
        </w:rPr>
      </w:pPr>
      <w:r w:rsidRPr="00B27391">
        <w:rPr>
          <w:rFonts w:asciiTheme="majorBidi" w:hAnsiTheme="majorBidi" w:cstheme="majorBidi"/>
          <w:b/>
          <w:sz w:val="24"/>
          <w:szCs w:val="24"/>
        </w:rPr>
        <w:t xml:space="preserve">1- </w:t>
      </w:r>
      <w:r w:rsidRPr="00B27391">
        <w:rPr>
          <w:rFonts w:asciiTheme="majorBidi" w:eastAsia="Times New Roman" w:hAnsiTheme="majorBidi" w:cstheme="majorBidi"/>
          <w:b/>
          <w:bCs/>
          <w:color w:val="000000"/>
          <w:lang w:eastAsia="en-GB"/>
        </w:rPr>
        <w:t>DEMAND / REQUIREMENT OF THE AREA</w:t>
      </w:r>
    </w:p>
    <w:p w:rsidR="007D122C" w:rsidRPr="00B27391" w:rsidRDefault="007D122C" w:rsidP="00744DD9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lang w:eastAsia="en-GB"/>
        </w:rPr>
      </w:pPr>
    </w:p>
    <w:p w:rsidR="007D122C" w:rsidRPr="00B27391" w:rsidRDefault="007D122C" w:rsidP="00744DD9">
      <w:pPr>
        <w:spacing w:after="0" w:line="240" w:lineRule="auto"/>
        <w:ind w:right="-613"/>
        <w:jc w:val="both"/>
        <w:rPr>
          <w:rFonts w:asciiTheme="majorBidi" w:eastAsia="Times New Roman" w:hAnsiTheme="majorBidi" w:cstheme="majorBidi"/>
          <w:color w:val="000000"/>
          <w:lang w:eastAsia="en-GB"/>
        </w:rPr>
      </w:pPr>
      <w:r w:rsidRPr="00B27391">
        <w:rPr>
          <w:rFonts w:asciiTheme="majorBidi" w:eastAsia="Times New Roman" w:hAnsiTheme="majorBidi" w:cstheme="majorBidi"/>
          <w:color w:val="000000"/>
          <w:lang w:eastAsia="en-GB"/>
        </w:rPr>
        <w:t xml:space="preserve">Explain the local demand of the subject and mention rationale of starting </w:t>
      </w:r>
      <w:r w:rsidR="007F4F65" w:rsidRPr="007F4F65">
        <w:rPr>
          <w:rFonts w:asciiTheme="majorBidi" w:eastAsia="Times New Roman" w:hAnsiTheme="majorBidi" w:cstheme="majorBidi"/>
          <w:color w:val="000000"/>
          <w:lang w:eastAsia="en-GB"/>
        </w:rPr>
        <w:t>BS 4-Year Programme</w:t>
      </w:r>
      <w:r w:rsidRPr="00B27391">
        <w:rPr>
          <w:rFonts w:asciiTheme="majorBidi" w:eastAsia="Times New Roman" w:hAnsiTheme="majorBidi" w:cstheme="majorBidi"/>
          <w:color w:val="000000"/>
          <w:lang w:eastAsia="en-GB"/>
        </w:rPr>
        <w:t xml:space="preserve"> in the subject you have </w:t>
      </w:r>
      <w:proofErr w:type="gramStart"/>
      <w:r w:rsidRPr="00B27391">
        <w:rPr>
          <w:rFonts w:asciiTheme="majorBidi" w:eastAsia="Times New Roman" w:hAnsiTheme="majorBidi" w:cstheme="majorBidi"/>
          <w:color w:val="000000"/>
          <w:lang w:eastAsia="en-GB"/>
        </w:rPr>
        <w:t>requested.</w:t>
      </w:r>
      <w:r w:rsidR="004A21BA" w:rsidRPr="004354C1">
        <w:rPr>
          <w:rFonts w:asciiTheme="majorBidi" w:eastAsia="Times New Roman" w:hAnsiTheme="majorBidi" w:cstheme="majorBidi"/>
          <w:b/>
          <w:color w:val="000000"/>
          <w:lang w:eastAsia="en-GB"/>
        </w:rPr>
        <w:t>(</w:t>
      </w:r>
      <w:proofErr w:type="gramEnd"/>
      <w:r w:rsidR="004354C1" w:rsidRPr="004354C1">
        <w:rPr>
          <w:rFonts w:asciiTheme="majorBidi" w:eastAsia="Times New Roman" w:hAnsiTheme="majorBidi" w:cstheme="majorBidi"/>
          <w:b/>
          <w:color w:val="000000"/>
          <w:lang w:eastAsia="en-GB"/>
        </w:rPr>
        <w:t>Please</w:t>
      </w:r>
      <w:r w:rsidR="004A21BA" w:rsidRPr="004354C1">
        <w:rPr>
          <w:rFonts w:asciiTheme="majorBidi" w:eastAsia="Times New Roman" w:hAnsiTheme="majorBidi" w:cstheme="majorBidi"/>
          <w:b/>
          <w:color w:val="000000"/>
          <w:lang w:eastAsia="en-GB"/>
        </w:rPr>
        <w:t xml:space="preserve"> use extra sheet if required)</w:t>
      </w:r>
    </w:p>
    <w:p w:rsidR="007D122C" w:rsidRPr="00B27391" w:rsidRDefault="007D122C" w:rsidP="00744DD9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lang w:eastAsia="en-GB"/>
        </w:rPr>
      </w:pPr>
    </w:p>
    <w:tbl>
      <w:tblPr>
        <w:tblW w:w="9644" w:type="dxa"/>
        <w:tblInd w:w="-10" w:type="dxa"/>
        <w:tblBorders>
          <w:top w:val="dotDotDash" w:sz="4" w:space="0" w:color="auto"/>
          <w:left w:val="dotDotDash" w:sz="4" w:space="0" w:color="auto"/>
          <w:bottom w:val="dotDotDash" w:sz="4" w:space="0" w:color="auto"/>
          <w:right w:val="dotDotDash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44"/>
      </w:tblGrid>
      <w:tr w:rsidR="007D122C" w:rsidRPr="00B27391" w:rsidTr="006F0C1E">
        <w:trPr>
          <w:trHeight w:val="468"/>
        </w:trPr>
        <w:tc>
          <w:tcPr>
            <w:tcW w:w="9644" w:type="dxa"/>
            <w:shd w:val="clear" w:color="auto" w:fill="auto"/>
            <w:vAlign w:val="center"/>
            <w:hideMark/>
          </w:tcPr>
          <w:p w:rsidR="007D122C" w:rsidRPr="00B27391" w:rsidRDefault="007D122C" w:rsidP="00A152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eastAsia="en-GB"/>
              </w:rPr>
            </w:pPr>
          </w:p>
        </w:tc>
      </w:tr>
    </w:tbl>
    <w:p w:rsidR="00DC431F" w:rsidRPr="00B27391" w:rsidRDefault="00DC431F" w:rsidP="00E0663C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lang w:eastAsia="en-GB"/>
        </w:rPr>
      </w:pPr>
    </w:p>
    <w:p w:rsidR="007D122C" w:rsidRPr="00B27391" w:rsidRDefault="0071682D" w:rsidP="00744DD9">
      <w:pPr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color w:val="000000"/>
          <w:lang w:eastAsia="en-GB"/>
        </w:rPr>
      </w:pPr>
      <w:r w:rsidRPr="00B27391">
        <w:rPr>
          <w:rFonts w:asciiTheme="majorBidi" w:eastAsia="Times New Roman" w:hAnsiTheme="majorBidi" w:cstheme="majorBidi"/>
          <w:b/>
          <w:color w:val="000000"/>
          <w:lang w:eastAsia="en-GB"/>
        </w:rPr>
        <w:t xml:space="preserve">2- </w:t>
      </w:r>
      <w:r w:rsidRPr="00B27391">
        <w:rPr>
          <w:rFonts w:asciiTheme="majorBidi" w:eastAsia="Times New Roman" w:hAnsiTheme="majorBidi" w:cstheme="majorBidi"/>
          <w:b/>
          <w:bCs/>
          <w:color w:val="000000"/>
          <w:lang w:eastAsia="en-GB"/>
        </w:rPr>
        <w:t>ENROLMENT OF STUDENTS</w:t>
      </w:r>
    </w:p>
    <w:p w:rsidR="007D122C" w:rsidRPr="00B27391" w:rsidRDefault="007D122C" w:rsidP="00744DD9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lang w:eastAsia="en-GB"/>
        </w:rPr>
      </w:pPr>
    </w:p>
    <w:tbl>
      <w:tblPr>
        <w:tblW w:w="9644" w:type="dxa"/>
        <w:tblInd w:w="-10" w:type="dxa"/>
        <w:tblBorders>
          <w:top w:val="dotDotDash" w:sz="4" w:space="0" w:color="auto"/>
          <w:left w:val="dotDotDash" w:sz="4" w:space="0" w:color="auto"/>
          <w:bottom w:val="dotDotDash" w:sz="4" w:space="0" w:color="auto"/>
          <w:right w:val="dotDotDash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1"/>
        <w:gridCol w:w="142"/>
        <w:gridCol w:w="1559"/>
        <w:gridCol w:w="981"/>
        <w:gridCol w:w="1712"/>
        <w:gridCol w:w="851"/>
        <w:gridCol w:w="1843"/>
        <w:gridCol w:w="1275"/>
      </w:tblGrid>
      <w:tr w:rsidR="0071682D" w:rsidRPr="00B27391" w:rsidTr="009744C1">
        <w:trPr>
          <w:trHeight w:val="330"/>
        </w:trPr>
        <w:tc>
          <w:tcPr>
            <w:tcW w:w="9644" w:type="dxa"/>
            <w:gridSpan w:val="8"/>
            <w:shd w:val="clear" w:color="auto" w:fill="auto"/>
            <w:vAlign w:val="center"/>
          </w:tcPr>
          <w:p w:rsidR="0071682D" w:rsidRPr="00B27391" w:rsidRDefault="004B22CC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</w:t>
            </w:r>
            <w:r w:rsidR="00D3504E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rolment &amp; Number of St</w:t>
            </w:r>
            <w:r w:rsidR="0071682D" w:rsidRPr="006D77B9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udents who </w:t>
            </w:r>
            <w:r w:rsidR="00D57320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have </w:t>
            </w:r>
            <w:r w:rsidR="00D3504E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</w:t>
            </w:r>
            <w:r w:rsidR="0071682D" w:rsidRPr="006D77B9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assed</w:t>
            </w:r>
          </w:p>
        </w:tc>
      </w:tr>
      <w:tr w:rsidR="0055129C" w:rsidRPr="00B27391" w:rsidTr="0075433E">
        <w:trPr>
          <w:trHeight w:val="330"/>
        </w:trPr>
        <w:tc>
          <w:tcPr>
            <w:tcW w:w="1423" w:type="dxa"/>
            <w:gridSpan w:val="2"/>
            <w:vMerge w:val="restart"/>
            <w:shd w:val="clear" w:color="auto" w:fill="auto"/>
            <w:vAlign w:val="center"/>
          </w:tcPr>
          <w:p w:rsidR="0055129C" w:rsidRPr="00B27391" w:rsidRDefault="0055129C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Session </w:t>
            </w:r>
          </w:p>
        </w:tc>
        <w:tc>
          <w:tcPr>
            <w:tcW w:w="2540" w:type="dxa"/>
            <w:gridSpan w:val="2"/>
            <w:shd w:val="clear" w:color="auto" w:fill="D9D9D9" w:themeFill="background1" w:themeFillShade="D9"/>
            <w:vAlign w:val="center"/>
          </w:tcPr>
          <w:p w:rsidR="0055129C" w:rsidRPr="00B27391" w:rsidRDefault="0055129C" w:rsidP="0055129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Intermediate</w:t>
            </w:r>
          </w:p>
        </w:tc>
        <w:tc>
          <w:tcPr>
            <w:tcW w:w="2563" w:type="dxa"/>
            <w:gridSpan w:val="2"/>
            <w:shd w:val="clear" w:color="auto" w:fill="D9D9D9" w:themeFill="background1" w:themeFillShade="D9"/>
            <w:vAlign w:val="center"/>
          </w:tcPr>
          <w:p w:rsidR="0055129C" w:rsidRPr="00B27391" w:rsidRDefault="0055129C" w:rsidP="0055129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Bachelors</w:t>
            </w:r>
          </w:p>
        </w:tc>
        <w:tc>
          <w:tcPr>
            <w:tcW w:w="3118" w:type="dxa"/>
            <w:gridSpan w:val="2"/>
            <w:shd w:val="clear" w:color="auto" w:fill="D9D9D9" w:themeFill="background1" w:themeFillShade="D9"/>
            <w:vAlign w:val="center"/>
          </w:tcPr>
          <w:p w:rsidR="0055129C" w:rsidRPr="00B27391" w:rsidRDefault="0055129C" w:rsidP="0055129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Master’s </w:t>
            </w:r>
            <w:r w:rsidRPr="00B27391">
              <w:rPr>
                <w:rFonts w:asciiTheme="majorBidi" w:eastAsia="Times New Roman" w:hAnsiTheme="majorBidi" w:cstheme="majorBidi"/>
                <w:b/>
                <w:color w:val="000000"/>
                <w:lang w:eastAsia="en-GB"/>
              </w:rPr>
              <w:t>(if any)</w:t>
            </w:r>
          </w:p>
        </w:tc>
      </w:tr>
      <w:tr w:rsidR="0055129C" w:rsidRPr="00B27391" w:rsidTr="0075433E">
        <w:trPr>
          <w:trHeight w:val="330"/>
        </w:trPr>
        <w:tc>
          <w:tcPr>
            <w:tcW w:w="1423" w:type="dxa"/>
            <w:gridSpan w:val="2"/>
            <w:vMerge/>
            <w:shd w:val="clear" w:color="auto" w:fill="auto"/>
            <w:vAlign w:val="center"/>
          </w:tcPr>
          <w:p w:rsidR="0055129C" w:rsidRPr="00B27391" w:rsidRDefault="0055129C" w:rsidP="0055129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55129C" w:rsidRPr="00B27391" w:rsidRDefault="0055129C" w:rsidP="004354C1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nrolment</w:t>
            </w:r>
          </w:p>
        </w:tc>
        <w:tc>
          <w:tcPr>
            <w:tcW w:w="981" w:type="dxa"/>
            <w:shd w:val="clear" w:color="auto" w:fill="auto"/>
            <w:vAlign w:val="center"/>
          </w:tcPr>
          <w:p w:rsidR="0055129C" w:rsidRPr="00B27391" w:rsidRDefault="0055129C" w:rsidP="0055129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assed</w:t>
            </w:r>
          </w:p>
        </w:tc>
        <w:tc>
          <w:tcPr>
            <w:tcW w:w="1712" w:type="dxa"/>
            <w:shd w:val="clear" w:color="auto" w:fill="auto"/>
            <w:vAlign w:val="center"/>
          </w:tcPr>
          <w:p w:rsidR="0055129C" w:rsidRPr="00B27391" w:rsidRDefault="0055129C" w:rsidP="0055129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nrolment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55129C" w:rsidRPr="00B27391" w:rsidRDefault="0055129C" w:rsidP="0055129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assed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55129C" w:rsidRPr="00B27391" w:rsidRDefault="0055129C" w:rsidP="0055129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nrolment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55129C" w:rsidRPr="00B27391" w:rsidRDefault="0055129C" w:rsidP="0055129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assed</w:t>
            </w:r>
          </w:p>
        </w:tc>
      </w:tr>
      <w:tr w:rsidR="0071682D" w:rsidRPr="00B27391" w:rsidTr="0075433E">
        <w:trPr>
          <w:trHeight w:val="330"/>
        </w:trPr>
        <w:tc>
          <w:tcPr>
            <w:tcW w:w="1423" w:type="dxa"/>
            <w:gridSpan w:val="2"/>
            <w:shd w:val="clear" w:color="auto" w:fill="auto"/>
            <w:vAlign w:val="center"/>
            <w:hideMark/>
          </w:tcPr>
          <w:p w:rsidR="0071682D" w:rsidRPr="00B27391" w:rsidRDefault="004205BF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16-2017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71682D" w:rsidRPr="00007C52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981" w:type="dxa"/>
            <w:shd w:val="clear" w:color="auto" w:fill="auto"/>
            <w:vAlign w:val="center"/>
          </w:tcPr>
          <w:p w:rsidR="0071682D" w:rsidRPr="00007C52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12" w:type="dxa"/>
            <w:shd w:val="clear" w:color="auto" w:fill="auto"/>
            <w:vAlign w:val="center"/>
          </w:tcPr>
          <w:p w:rsidR="0071682D" w:rsidRPr="00007C52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71682D" w:rsidRPr="00007C52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71682D" w:rsidRPr="00007C52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71682D" w:rsidRPr="00007C52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7B1932" w:rsidRPr="00B27391" w:rsidTr="0075433E">
        <w:trPr>
          <w:trHeight w:val="330"/>
        </w:trPr>
        <w:tc>
          <w:tcPr>
            <w:tcW w:w="1423" w:type="dxa"/>
            <w:gridSpan w:val="2"/>
            <w:shd w:val="clear" w:color="auto" w:fill="auto"/>
            <w:vAlign w:val="center"/>
            <w:hideMark/>
          </w:tcPr>
          <w:p w:rsidR="007B1932" w:rsidRPr="00B27391" w:rsidRDefault="007B1932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1</w:t>
            </w:r>
            <w:r w:rsidR="004205B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7-2018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981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12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843" w:type="dxa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275" w:type="dxa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7B1932" w:rsidRPr="00B27391" w:rsidTr="0075433E">
        <w:trPr>
          <w:trHeight w:val="330"/>
        </w:trPr>
        <w:tc>
          <w:tcPr>
            <w:tcW w:w="1423" w:type="dxa"/>
            <w:gridSpan w:val="2"/>
            <w:shd w:val="clear" w:color="auto" w:fill="auto"/>
            <w:vAlign w:val="center"/>
          </w:tcPr>
          <w:p w:rsidR="007B1932" w:rsidRPr="00B27391" w:rsidRDefault="004205BF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18-2019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981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12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7B1932" w:rsidRPr="00B27391" w:rsidTr="009744C1">
        <w:trPr>
          <w:trHeight w:val="330"/>
        </w:trPr>
        <w:tc>
          <w:tcPr>
            <w:tcW w:w="9644" w:type="dxa"/>
            <w:gridSpan w:val="8"/>
            <w:shd w:val="clear" w:color="auto" w:fill="auto"/>
            <w:vAlign w:val="center"/>
          </w:tcPr>
          <w:p w:rsidR="007B1932" w:rsidRPr="00B27391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Number of students who are studying the subject or relevant subject requested for BS 4-year </w:t>
            </w:r>
            <w:proofErr w:type="gramStart"/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rogramme  &amp;</w:t>
            </w:r>
            <w:proofErr w:type="gramEnd"/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number of s</w:t>
            </w:r>
            <w:r w:rsidR="00001078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tudents who </w:t>
            </w:r>
            <w:r w:rsidR="00444748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have </w:t>
            </w:r>
            <w:r w:rsidR="00001078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passed the </w:t>
            </w:r>
            <w:proofErr w:type="spellStart"/>
            <w:r w:rsidR="00001078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subject</w:t>
            </w:r>
            <w:r w:rsidR="00444748"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or</w:t>
            </w:r>
            <w:proofErr w:type="spellEnd"/>
            <w:r w:rsidR="00444748"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relevant subject</w:t>
            </w:r>
          </w:p>
          <w:p w:rsidR="007B1932" w:rsidRPr="00B27391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i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eastAsia="en-GB"/>
              </w:rPr>
              <w:t>(Current enrolment of students in this subject</w:t>
            </w:r>
            <w:r w:rsidR="00BD690C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eastAsia="en-GB"/>
              </w:rPr>
              <w:t>/relevant subject</w:t>
            </w:r>
            <w:r w:rsidRPr="00B27391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eastAsia="en-GB"/>
              </w:rPr>
              <w:t xml:space="preserve"> at intermediate level should be at least 100)</w:t>
            </w:r>
          </w:p>
        </w:tc>
      </w:tr>
      <w:tr w:rsidR="0075433E" w:rsidRPr="00B27391" w:rsidTr="009744C1">
        <w:trPr>
          <w:trHeight w:val="330"/>
        </w:trPr>
        <w:tc>
          <w:tcPr>
            <w:tcW w:w="9644" w:type="dxa"/>
            <w:gridSpan w:val="8"/>
            <w:shd w:val="clear" w:color="auto" w:fill="auto"/>
            <w:vAlign w:val="center"/>
          </w:tcPr>
          <w:p w:rsidR="0075433E" w:rsidRPr="00B27391" w:rsidRDefault="0075433E" w:rsidP="0008186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Name of the core subject:  </w:t>
            </w:r>
          </w:p>
        </w:tc>
      </w:tr>
      <w:tr w:rsidR="0075433E" w:rsidRPr="00B27391" w:rsidTr="0075433E">
        <w:trPr>
          <w:trHeight w:val="330"/>
        </w:trPr>
        <w:tc>
          <w:tcPr>
            <w:tcW w:w="1423" w:type="dxa"/>
            <w:gridSpan w:val="2"/>
            <w:vMerge w:val="restart"/>
            <w:shd w:val="clear" w:color="auto" w:fill="auto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Session </w:t>
            </w:r>
          </w:p>
        </w:tc>
        <w:tc>
          <w:tcPr>
            <w:tcW w:w="2540" w:type="dxa"/>
            <w:gridSpan w:val="2"/>
            <w:shd w:val="clear" w:color="auto" w:fill="D9D9D9" w:themeFill="background1" w:themeFillShade="D9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Intermediate</w:t>
            </w:r>
          </w:p>
        </w:tc>
        <w:tc>
          <w:tcPr>
            <w:tcW w:w="2563" w:type="dxa"/>
            <w:gridSpan w:val="2"/>
            <w:shd w:val="clear" w:color="auto" w:fill="D9D9D9" w:themeFill="background1" w:themeFillShade="D9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Bachelors</w:t>
            </w:r>
          </w:p>
        </w:tc>
        <w:tc>
          <w:tcPr>
            <w:tcW w:w="3118" w:type="dxa"/>
            <w:gridSpan w:val="2"/>
            <w:shd w:val="clear" w:color="auto" w:fill="D9D9D9" w:themeFill="background1" w:themeFillShade="D9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Master’s </w:t>
            </w:r>
            <w:r w:rsidRPr="00B27391">
              <w:rPr>
                <w:rFonts w:asciiTheme="majorBidi" w:eastAsia="Times New Roman" w:hAnsiTheme="majorBidi" w:cstheme="majorBidi"/>
                <w:b/>
                <w:color w:val="000000"/>
                <w:lang w:eastAsia="en-GB"/>
              </w:rPr>
              <w:t>(if any)</w:t>
            </w:r>
          </w:p>
        </w:tc>
      </w:tr>
      <w:tr w:rsidR="0075433E" w:rsidRPr="00B27391" w:rsidTr="0075433E">
        <w:trPr>
          <w:trHeight w:val="330"/>
        </w:trPr>
        <w:tc>
          <w:tcPr>
            <w:tcW w:w="1423" w:type="dxa"/>
            <w:gridSpan w:val="2"/>
            <w:vMerge/>
            <w:shd w:val="clear" w:color="auto" w:fill="auto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nrolment</w:t>
            </w:r>
          </w:p>
        </w:tc>
        <w:tc>
          <w:tcPr>
            <w:tcW w:w="981" w:type="dxa"/>
            <w:shd w:val="clear" w:color="auto" w:fill="auto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assed</w:t>
            </w:r>
          </w:p>
        </w:tc>
        <w:tc>
          <w:tcPr>
            <w:tcW w:w="1712" w:type="dxa"/>
            <w:shd w:val="clear" w:color="auto" w:fill="auto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nrolment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assed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nrolment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assed</w:t>
            </w:r>
          </w:p>
        </w:tc>
      </w:tr>
      <w:tr w:rsidR="004205BF" w:rsidRPr="00B27391" w:rsidTr="0075433E">
        <w:trPr>
          <w:trHeight w:val="330"/>
        </w:trPr>
        <w:tc>
          <w:tcPr>
            <w:tcW w:w="1423" w:type="dxa"/>
            <w:gridSpan w:val="2"/>
            <w:shd w:val="clear" w:color="auto" w:fill="auto"/>
            <w:vAlign w:val="center"/>
            <w:hideMark/>
          </w:tcPr>
          <w:p w:rsidR="004205BF" w:rsidRPr="00B27391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16-2017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98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12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4205BF" w:rsidRPr="00B27391" w:rsidTr="0075433E">
        <w:trPr>
          <w:trHeight w:val="330"/>
        </w:trPr>
        <w:tc>
          <w:tcPr>
            <w:tcW w:w="1423" w:type="dxa"/>
            <w:gridSpan w:val="2"/>
            <w:shd w:val="clear" w:color="auto" w:fill="auto"/>
            <w:vAlign w:val="center"/>
            <w:hideMark/>
          </w:tcPr>
          <w:p w:rsidR="004205BF" w:rsidRPr="00B27391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1</w:t>
            </w: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7-2018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98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12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843" w:type="dxa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275" w:type="dxa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4205BF" w:rsidRPr="00B27391" w:rsidTr="0075433E">
        <w:trPr>
          <w:trHeight w:val="330"/>
        </w:trPr>
        <w:tc>
          <w:tcPr>
            <w:tcW w:w="1423" w:type="dxa"/>
            <w:gridSpan w:val="2"/>
            <w:shd w:val="clear" w:color="auto" w:fill="auto"/>
            <w:vAlign w:val="center"/>
          </w:tcPr>
          <w:p w:rsidR="004205BF" w:rsidRPr="00B27391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18-2019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98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12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75433E" w:rsidTr="000C192C">
        <w:trPr>
          <w:trHeight w:val="330"/>
        </w:trPr>
        <w:tc>
          <w:tcPr>
            <w:tcW w:w="9644" w:type="dxa"/>
            <w:gridSpan w:val="8"/>
            <w:shd w:val="clear" w:color="auto" w:fill="auto"/>
            <w:vAlign w:val="center"/>
          </w:tcPr>
          <w:p w:rsidR="0075433E" w:rsidRDefault="0075433E" w:rsidP="0008186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  <w:r w:rsidRPr="00F66F10">
              <w:rPr>
                <w:rFonts w:asciiTheme="majorBidi" w:eastAsia="Times New Roman" w:hAnsiTheme="majorBidi" w:cstheme="majorBidi"/>
                <w:lang w:eastAsia="en-GB"/>
              </w:rPr>
              <w:lastRenderedPageBreak/>
              <w:t>Name of the relevant subject (s)</w:t>
            </w:r>
            <w:r>
              <w:rPr>
                <w:rFonts w:asciiTheme="majorBidi" w:eastAsia="Times New Roman" w:hAnsiTheme="majorBidi" w:cstheme="majorBidi"/>
                <w:lang w:eastAsia="en-GB"/>
              </w:rPr>
              <w:t xml:space="preserve">: </w:t>
            </w:r>
          </w:p>
        </w:tc>
      </w:tr>
      <w:tr w:rsidR="0075433E" w:rsidRPr="00B27391" w:rsidTr="000C192C">
        <w:trPr>
          <w:trHeight w:val="330"/>
        </w:trPr>
        <w:tc>
          <w:tcPr>
            <w:tcW w:w="1281" w:type="dxa"/>
            <w:vMerge w:val="restart"/>
            <w:shd w:val="clear" w:color="auto" w:fill="auto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Session </w:t>
            </w:r>
          </w:p>
        </w:tc>
        <w:tc>
          <w:tcPr>
            <w:tcW w:w="2682" w:type="dxa"/>
            <w:gridSpan w:val="3"/>
            <w:shd w:val="clear" w:color="auto" w:fill="D9D9D9" w:themeFill="background1" w:themeFillShade="D9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Intermediate</w:t>
            </w:r>
          </w:p>
        </w:tc>
        <w:tc>
          <w:tcPr>
            <w:tcW w:w="2563" w:type="dxa"/>
            <w:gridSpan w:val="2"/>
            <w:shd w:val="clear" w:color="auto" w:fill="D9D9D9" w:themeFill="background1" w:themeFillShade="D9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Bachelors</w:t>
            </w:r>
          </w:p>
        </w:tc>
        <w:tc>
          <w:tcPr>
            <w:tcW w:w="3118" w:type="dxa"/>
            <w:gridSpan w:val="2"/>
            <w:shd w:val="clear" w:color="auto" w:fill="D9D9D9" w:themeFill="background1" w:themeFillShade="D9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Master’s </w:t>
            </w:r>
            <w:r w:rsidRPr="00B27391">
              <w:rPr>
                <w:rFonts w:asciiTheme="majorBidi" w:eastAsia="Times New Roman" w:hAnsiTheme="majorBidi" w:cstheme="majorBidi"/>
                <w:b/>
                <w:color w:val="000000"/>
                <w:lang w:eastAsia="en-GB"/>
              </w:rPr>
              <w:t>(if any)</w:t>
            </w:r>
          </w:p>
        </w:tc>
      </w:tr>
      <w:tr w:rsidR="0075433E" w:rsidRPr="00B27391" w:rsidTr="000C192C">
        <w:trPr>
          <w:trHeight w:val="330"/>
        </w:trPr>
        <w:tc>
          <w:tcPr>
            <w:tcW w:w="1281" w:type="dxa"/>
            <w:vMerge/>
            <w:shd w:val="clear" w:color="auto" w:fill="auto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nrolment</w:t>
            </w:r>
          </w:p>
        </w:tc>
        <w:tc>
          <w:tcPr>
            <w:tcW w:w="981" w:type="dxa"/>
            <w:shd w:val="clear" w:color="auto" w:fill="auto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assed</w:t>
            </w:r>
          </w:p>
        </w:tc>
        <w:tc>
          <w:tcPr>
            <w:tcW w:w="1712" w:type="dxa"/>
            <w:shd w:val="clear" w:color="auto" w:fill="auto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nrolment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assed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nrolment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assed</w:t>
            </w:r>
          </w:p>
        </w:tc>
      </w:tr>
      <w:tr w:rsidR="004205BF" w:rsidRPr="00007C52" w:rsidTr="00081862">
        <w:trPr>
          <w:trHeight w:val="330"/>
        </w:trPr>
        <w:tc>
          <w:tcPr>
            <w:tcW w:w="1281" w:type="dxa"/>
            <w:shd w:val="clear" w:color="auto" w:fill="auto"/>
            <w:vAlign w:val="center"/>
            <w:hideMark/>
          </w:tcPr>
          <w:p w:rsidR="004205BF" w:rsidRPr="00B27391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bookmarkStart w:id="0" w:name="_GoBack" w:colFirst="0" w:colLast="0"/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16-2017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98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12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4205BF" w:rsidRPr="00007C52" w:rsidTr="00081862">
        <w:trPr>
          <w:trHeight w:val="330"/>
        </w:trPr>
        <w:tc>
          <w:tcPr>
            <w:tcW w:w="1281" w:type="dxa"/>
            <w:shd w:val="clear" w:color="auto" w:fill="auto"/>
            <w:vAlign w:val="center"/>
            <w:hideMark/>
          </w:tcPr>
          <w:p w:rsidR="004205BF" w:rsidRPr="00B27391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1</w:t>
            </w: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7-2018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98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12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843" w:type="dxa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275" w:type="dxa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4205BF" w:rsidRPr="00007C52" w:rsidTr="000C192C">
        <w:trPr>
          <w:trHeight w:val="330"/>
        </w:trPr>
        <w:tc>
          <w:tcPr>
            <w:tcW w:w="1281" w:type="dxa"/>
            <w:shd w:val="clear" w:color="auto" w:fill="auto"/>
            <w:vAlign w:val="center"/>
          </w:tcPr>
          <w:p w:rsidR="004205BF" w:rsidRPr="00B27391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18-2019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98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12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bookmarkEnd w:id="0"/>
    </w:tbl>
    <w:p w:rsidR="007D122C" w:rsidRPr="00B27391" w:rsidRDefault="007D122C" w:rsidP="00744DD9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lang w:eastAsia="en-GB"/>
        </w:rPr>
      </w:pPr>
    </w:p>
    <w:p w:rsidR="00196823" w:rsidRPr="00B27391" w:rsidRDefault="0071682D" w:rsidP="00744DD9">
      <w:pPr>
        <w:ind w:right="-613"/>
        <w:jc w:val="both"/>
        <w:rPr>
          <w:rFonts w:asciiTheme="majorBidi" w:eastAsia="Times New Roman" w:hAnsiTheme="majorBidi" w:cstheme="majorBidi"/>
          <w:b/>
          <w:bCs/>
          <w:color w:val="000000"/>
          <w:lang w:eastAsia="en-GB"/>
        </w:rPr>
      </w:pPr>
      <w:r w:rsidRPr="00B27391">
        <w:rPr>
          <w:rFonts w:asciiTheme="majorBidi" w:hAnsiTheme="majorBidi" w:cstheme="majorBidi"/>
          <w:b/>
          <w:sz w:val="24"/>
          <w:szCs w:val="24"/>
        </w:rPr>
        <w:t xml:space="preserve">3- </w:t>
      </w:r>
      <w:r w:rsidRPr="00B27391">
        <w:rPr>
          <w:rFonts w:asciiTheme="majorBidi" w:eastAsia="Times New Roman" w:hAnsiTheme="majorBidi" w:cstheme="majorBidi"/>
          <w:b/>
          <w:color w:val="000000"/>
          <w:lang w:eastAsia="en-GB"/>
        </w:rPr>
        <w:t xml:space="preserve">COMPUTER </w:t>
      </w:r>
      <w:r w:rsidRPr="00B27391">
        <w:rPr>
          <w:rFonts w:asciiTheme="majorBidi" w:eastAsia="Times New Roman" w:hAnsiTheme="majorBidi" w:cstheme="majorBidi"/>
          <w:b/>
          <w:bCs/>
          <w:color w:val="000000"/>
          <w:lang w:eastAsia="en-GB"/>
        </w:rPr>
        <w:t>LABORATORIES</w:t>
      </w:r>
      <w:r w:rsidR="00345D76" w:rsidRPr="00B27391">
        <w:rPr>
          <w:rFonts w:asciiTheme="majorBidi" w:eastAsia="Times New Roman" w:hAnsiTheme="majorBidi" w:cstheme="majorBidi"/>
          <w:b/>
          <w:bCs/>
          <w:color w:val="000000"/>
          <w:lang w:eastAsia="en-GB"/>
        </w:rPr>
        <w:t xml:space="preserve"> (</w:t>
      </w:r>
      <w:r w:rsidR="00196823" w:rsidRPr="00B27391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 xml:space="preserve">There must be a functional computer lab </w:t>
      </w:r>
      <w:r w:rsidR="004B5620" w:rsidRPr="00B27391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>(at least</w:t>
      </w:r>
      <w:r w:rsidR="004B7ADE" w:rsidRPr="00B27391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 xml:space="preserve"> 2</w:t>
      </w:r>
      <w:r w:rsidR="004B5620" w:rsidRPr="00B27391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 xml:space="preserve">5 computers </w:t>
      </w:r>
      <w:r w:rsidR="0086294F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>with internet facility</w:t>
      </w:r>
      <w:r w:rsidR="00345D76" w:rsidRPr="00B27391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>)</w:t>
      </w:r>
    </w:p>
    <w:tbl>
      <w:tblPr>
        <w:tblW w:w="9644" w:type="dxa"/>
        <w:tblInd w:w="-10" w:type="dxa"/>
        <w:tblBorders>
          <w:top w:val="dotDotDash" w:sz="4" w:space="0" w:color="auto"/>
          <w:left w:val="dotDotDash" w:sz="4" w:space="0" w:color="auto"/>
          <w:bottom w:val="dotDotDash" w:sz="4" w:space="0" w:color="auto"/>
          <w:right w:val="dotDotDash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2"/>
        <w:gridCol w:w="5812"/>
        <w:gridCol w:w="3260"/>
      </w:tblGrid>
      <w:tr w:rsidR="00874ECD" w:rsidRPr="00874ECD" w:rsidTr="0079440C">
        <w:trPr>
          <w:trHeight w:val="330"/>
        </w:trPr>
        <w:tc>
          <w:tcPr>
            <w:tcW w:w="6384" w:type="dxa"/>
            <w:gridSpan w:val="2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Does the college have computer lab (s)?</w:t>
            </w:r>
          </w:p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Please also mention the number of computers in the lab.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proofErr w:type="gramStart"/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□  No</w:t>
            </w:r>
            <w:proofErr w:type="gramEnd"/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 xml:space="preserve">     □ Yes</w:t>
            </w:r>
          </w:p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</w:p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-----</w:t>
            </w:r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-----------</w:t>
            </w:r>
          </w:p>
        </w:tc>
      </w:tr>
      <w:tr w:rsidR="00874ECD" w:rsidRPr="00874ECD" w:rsidTr="0079440C">
        <w:trPr>
          <w:trHeight w:val="330"/>
        </w:trPr>
        <w:tc>
          <w:tcPr>
            <w:tcW w:w="572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b/>
                <w:color w:val="000000" w:themeColor="text1"/>
                <w:lang w:eastAsia="en-GB"/>
              </w:rPr>
              <w:t>SN</w:t>
            </w:r>
          </w:p>
        </w:tc>
        <w:tc>
          <w:tcPr>
            <w:tcW w:w="5812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b/>
                <w:color w:val="000000" w:themeColor="text1"/>
                <w:lang w:eastAsia="en-GB"/>
              </w:rPr>
              <w:t>Computer Model with Specifications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b/>
                <w:color w:val="000000" w:themeColor="text1"/>
                <w:lang w:eastAsia="en-GB"/>
              </w:rPr>
              <w:t>Quantity</w:t>
            </w:r>
          </w:p>
        </w:tc>
      </w:tr>
      <w:tr w:rsidR="00874ECD" w:rsidRPr="00874ECD" w:rsidTr="0079440C">
        <w:trPr>
          <w:trHeight w:val="330"/>
        </w:trPr>
        <w:tc>
          <w:tcPr>
            <w:tcW w:w="572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1</w:t>
            </w:r>
          </w:p>
        </w:tc>
        <w:tc>
          <w:tcPr>
            <w:tcW w:w="5812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</w:p>
        </w:tc>
      </w:tr>
      <w:tr w:rsidR="00874ECD" w:rsidRPr="00874ECD" w:rsidTr="0079440C">
        <w:trPr>
          <w:trHeight w:val="330"/>
        </w:trPr>
        <w:tc>
          <w:tcPr>
            <w:tcW w:w="572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2</w:t>
            </w:r>
          </w:p>
        </w:tc>
        <w:tc>
          <w:tcPr>
            <w:tcW w:w="5812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</w:p>
        </w:tc>
      </w:tr>
      <w:tr w:rsidR="00C7481A" w:rsidRPr="00874ECD" w:rsidTr="0079440C">
        <w:trPr>
          <w:trHeight w:val="330"/>
        </w:trPr>
        <w:tc>
          <w:tcPr>
            <w:tcW w:w="572" w:type="dxa"/>
            <w:shd w:val="clear" w:color="auto" w:fill="auto"/>
            <w:vAlign w:val="center"/>
          </w:tcPr>
          <w:p w:rsidR="00C7481A" w:rsidRPr="00874ECD" w:rsidRDefault="00C7481A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3</w:t>
            </w:r>
          </w:p>
        </w:tc>
        <w:tc>
          <w:tcPr>
            <w:tcW w:w="5812" w:type="dxa"/>
            <w:shd w:val="clear" w:color="auto" w:fill="auto"/>
            <w:vAlign w:val="center"/>
          </w:tcPr>
          <w:p w:rsidR="00C7481A" w:rsidRPr="00874ECD" w:rsidRDefault="00C7481A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C7481A" w:rsidRPr="00874ECD" w:rsidRDefault="00C7481A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</w:p>
        </w:tc>
      </w:tr>
      <w:tr w:rsidR="00874ECD" w:rsidRPr="00874ECD" w:rsidTr="0079440C">
        <w:trPr>
          <w:trHeight w:val="334"/>
        </w:trPr>
        <w:tc>
          <w:tcPr>
            <w:tcW w:w="6384" w:type="dxa"/>
            <w:gridSpan w:val="2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Connectivity (Tick/highlight one)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874ECD" w:rsidRPr="00874ECD" w:rsidRDefault="00874ECD" w:rsidP="00874ECD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With Servers</w:t>
            </w:r>
          </w:p>
          <w:p w:rsidR="00874ECD" w:rsidRPr="000276B7" w:rsidRDefault="00874ECD" w:rsidP="00874ECD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 w:rsidRPr="000276B7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Without Servers</w:t>
            </w:r>
          </w:p>
        </w:tc>
      </w:tr>
      <w:tr w:rsidR="00874ECD" w:rsidRPr="00874ECD" w:rsidTr="0079440C">
        <w:trPr>
          <w:trHeight w:val="191"/>
        </w:trPr>
        <w:tc>
          <w:tcPr>
            <w:tcW w:w="6384" w:type="dxa"/>
            <w:gridSpan w:val="2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Internet Connection (Bandwidth)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</w:p>
        </w:tc>
      </w:tr>
    </w:tbl>
    <w:p w:rsidR="0071682D" w:rsidRPr="00B27391" w:rsidRDefault="0071682D" w:rsidP="00744DD9">
      <w:pPr>
        <w:ind w:right="-613"/>
        <w:jc w:val="both"/>
        <w:rPr>
          <w:rFonts w:asciiTheme="majorBidi" w:hAnsiTheme="majorBidi" w:cstheme="majorBidi"/>
          <w:b/>
          <w:sz w:val="24"/>
          <w:szCs w:val="24"/>
        </w:rPr>
      </w:pPr>
    </w:p>
    <w:p w:rsidR="0071682D" w:rsidRPr="00B27391" w:rsidRDefault="0071682D" w:rsidP="00744DD9">
      <w:pPr>
        <w:ind w:right="-613"/>
        <w:jc w:val="both"/>
        <w:rPr>
          <w:rFonts w:asciiTheme="majorBidi" w:eastAsia="Times New Roman" w:hAnsiTheme="majorBidi" w:cstheme="majorBidi"/>
          <w:b/>
          <w:bCs/>
          <w:i/>
          <w:iCs/>
          <w:color w:val="000000"/>
          <w:u w:val="single"/>
          <w:lang w:eastAsia="en-GB"/>
        </w:rPr>
      </w:pPr>
      <w:r w:rsidRPr="00B27391">
        <w:rPr>
          <w:rFonts w:asciiTheme="majorBidi" w:hAnsiTheme="majorBidi" w:cstheme="majorBidi"/>
          <w:b/>
          <w:sz w:val="24"/>
          <w:szCs w:val="24"/>
        </w:rPr>
        <w:t xml:space="preserve">4- </w:t>
      </w:r>
      <w:r w:rsidRPr="00B27391">
        <w:rPr>
          <w:rFonts w:asciiTheme="majorBidi" w:eastAsia="Times New Roman" w:hAnsiTheme="majorBidi" w:cstheme="majorBidi"/>
          <w:b/>
          <w:bCs/>
          <w:color w:val="000000"/>
          <w:lang w:eastAsia="en-GB"/>
        </w:rPr>
        <w:t xml:space="preserve">AVAILABILITY OF </w:t>
      </w:r>
      <w:r w:rsidR="006F0C1E"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  <w:t>REGULAR</w:t>
      </w:r>
      <w:r w:rsidRPr="00B27391"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  <w:t>/</w:t>
      </w:r>
      <w:r w:rsidR="006F0C1E"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  <w:t>CTI/VISITING</w:t>
      </w:r>
      <w:r w:rsidRPr="00B27391"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  <w:t xml:space="preserve"> TEACHERS</w:t>
      </w:r>
    </w:p>
    <w:tbl>
      <w:tblPr>
        <w:tblW w:w="9644" w:type="dxa"/>
        <w:tblInd w:w="-10" w:type="dxa"/>
        <w:tblBorders>
          <w:top w:val="dotDotDash" w:sz="4" w:space="0" w:color="auto"/>
          <w:left w:val="dotDotDash" w:sz="4" w:space="0" w:color="auto"/>
          <w:bottom w:val="dotDotDash" w:sz="4" w:space="0" w:color="auto"/>
          <w:right w:val="dotDotDash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9"/>
        <w:gridCol w:w="1543"/>
        <w:gridCol w:w="1453"/>
        <w:gridCol w:w="1819"/>
        <w:gridCol w:w="2256"/>
        <w:gridCol w:w="1984"/>
      </w:tblGrid>
      <w:tr w:rsidR="0071682D" w:rsidRPr="00B27391" w:rsidTr="009744C1">
        <w:trPr>
          <w:trHeight w:val="330"/>
        </w:trPr>
        <w:tc>
          <w:tcPr>
            <w:tcW w:w="9644" w:type="dxa"/>
            <w:gridSpan w:val="6"/>
            <w:shd w:val="clear" w:color="auto" w:fill="auto"/>
            <w:vAlign w:val="center"/>
          </w:tcPr>
          <w:p w:rsidR="0071682D" w:rsidRPr="00B27391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lease note that number of faculty member</w:t>
            </w:r>
            <w:r w:rsidR="006B1D0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s</w:t>
            </w: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for </w:t>
            </w:r>
            <w:r w:rsidRPr="00B27391">
              <w:rPr>
                <w:rFonts w:asciiTheme="majorBidi" w:eastAsia="Times New Roman" w:hAnsiTheme="majorBidi" w:cstheme="majorBidi"/>
                <w:b/>
                <w:i/>
                <w:color w:val="000000"/>
                <w:lang w:eastAsia="en-GB"/>
              </w:rPr>
              <w:t>the core subject</w:t>
            </w: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i.e. the subject requested for </w:t>
            </w:r>
            <w:r w:rsidR="006B1D03" w:rsidRPr="00E76981">
              <w:rPr>
                <w:rFonts w:asciiTheme="majorBidi" w:hAnsiTheme="majorBidi" w:cstheme="majorBidi"/>
              </w:rPr>
              <w:t>BS 4-</w:t>
            </w:r>
            <w:r w:rsidR="006B1D03">
              <w:rPr>
                <w:rFonts w:asciiTheme="majorBidi" w:hAnsiTheme="majorBidi" w:cstheme="majorBidi"/>
              </w:rPr>
              <w:t>y</w:t>
            </w:r>
            <w:r w:rsidR="006B1D03" w:rsidRPr="00E76981">
              <w:rPr>
                <w:rFonts w:asciiTheme="majorBidi" w:hAnsiTheme="majorBidi" w:cstheme="majorBidi"/>
              </w:rPr>
              <w:t>ear programme</w:t>
            </w: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must be following:</w:t>
            </w:r>
          </w:p>
          <w:p w:rsidR="00F07140" w:rsidRDefault="00F07140" w:rsidP="00744DD9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i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i/>
                <w:color w:val="000000"/>
                <w:lang w:eastAsia="en-GB"/>
              </w:rPr>
              <w:t>Humanities &amp; Languages</w:t>
            </w:r>
          </w:p>
          <w:p w:rsidR="0071682D" w:rsidRPr="00B27391" w:rsidRDefault="0071682D" w:rsidP="00744DD9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i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i/>
                <w:color w:val="000000"/>
                <w:lang w:eastAsia="en-GB"/>
              </w:rPr>
              <w:t>Social Sciences: Minimally four subject specialists.</w:t>
            </w:r>
          </w:p>
          <w:p w:rsidR="0071682D" w:rsidRPr="00B27391" w:rsidRDefault="0071682D" w:rsidP="00744DD9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i/>
                <w:color w:val="000000"/>
                <w:lang w:eastAsia="en-GB"/>
              </w:rPr>
              <w:t>Natural Sciences: Minimally four (preferably five) subject specialists</w:t>
            </w: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.</w:t>
            </w:r>
          </w:p>
          <w:p w:rsidR="0071682D" w:rsidRPr="00B27391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And must be fulfilling either of the following criteria (please tick the appropriate).</w:t>
            </w:r>
          </w:p>
          <w:p w:rsidR="0071682D" w:rsidRDefault="0071682D" w:rsidP="00744DD9">
            <w:pPr>
              <w:spacing w:after="0" w:line="240" w:lineRule="auto"/>
              <w:jc w:val="both"/>
              <w:rPr>
                <w:rFonts w:asciiTheme="majorBidi" w:eastAsia="Courier New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Courier New" w:hAnsiTheme="majorBidi" w:cstheme="majorBidi"/>
                <w:color w:val="000000"/>
                <w:lang w:eastAsia="en-GB"/>
              </w:rPr>
              <w:t>□    1 PhD</w:t>
            </w:r>
          </w:p>
          <w:p w:rsidR="00132CA0" w:rsidRPr="00B27391" w:rsidRDefault="00132CA0" w:rsidP="00744DD9">
            <w:pPr>
              <w:spacing w:after="0" w:line="240" w:lineRule="auto"/>
              <w:jc w:val="both"/>
              <w:rPr>
                <w:rFonts w:asciiTheme="majorBidi" w:eastAsia="Courier New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Courier New" w:hAnsiTheme="majorBidi" w:cstheme="majorBidi"/>
                <w:color w:val="000000"/>
                <w:lang w:eastAsia="en-GB"/>
              </w:rPr>
              <w:t>Or</w:t>
            </w:r>
          </w:p>
          <w:p w:rsidR="0071682D" w:rsidRPr="00B27391" w:rsidRDefault="0071682D" w:rsidP="00744DD9">
            <w:pPr>
              <w:spacing w:after="0" w:line="240" w:lineRule="auto"/>
              <w:jc w:val="both"/>
              <w:rPr>
                <w:rFonts w:asciiTheme="majorBidi" w:eastAsia="Courier New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Courier New" w:hAnsiTheme="majorBidi" w:cstheme="majorBidi"/>
                <w:color w:val="000000"/>
                <w:lang w:eastAsia="en-GB"/>
              </w:rPr>
              <w:t>□    2 M.Phil.</w:t>
            </w:r>
          </w:p>
        </w:tc>
      </w:tr>
      <w:tr w:rsidR="0071682D" w:rsidRPr="00B27391" w:rsidTr="009744C1">
        <w:trPr>
          <w:trHeight w:val="330"/>
        </w:trPr>
        <w:tc>
          <w:tcPr>
            <w:tcW w:w="9644" w:type="dxa"/>
            <w:gridSpan w:val="6"/>
            <w:shd w:val="clear" w:color="auto" w:fill="auto"/>
            <w:vAlign w:val="center"/>
          </w:tcPr>
          <w:p w:rsidR="0071682D" w:rsidRPr="00B27391" w:rsidRDefault="0071682D" w:rsidP="00CD657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  <w:t xml:space="preserve">For </w:t>
            </w:r>
            <w:r w:rsidR="00CD6572"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  <w:t>Major</w:t>
            </w:r>
            <w:r w:rsidRPr="00B27391"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  <w:t xml:space="preserve"> subject for which BS programme is requested (add more rows, if needed)</w:t>
            </w:r>
          </w:p>
        </w:tc>
      </w:tr>
      <w:tr w:rsidR="0071682D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SN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ame</w:t>
            </w:r>
          </w:p>
        </w:tc>
        <w:tc>
          <w:tcPr>
            <w:tcW w:w="1453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Designation</w:t>
            </w:r>
          </w:p>
        </w:tc>
        <w:tc>
          <w:tcPr>
            <w:tcW w:w="1819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ind w:right="-108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Highest Qualification</w:t>
            </w:r>
          </w:p>
        </w:tc>
        <w:tc>
          <w:tcPr>
            <w:tcW w:w="2256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Subject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Date of Joining the college</w:t>
            </w:r>
          </w:p>
        </w:tc>
      </w:tr>
      <w:tr w:rsidR="0071682D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71682D" w:rsidRPr="00B27391" w:rsidRDefault="0071682D" w:rsidP="00670A2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71682D" w:rsidRPr="00A33A95" w:rsidRDefault="0071682D" w:rsidP="002F4175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71682D" w:rsidRPr="00A33A95" w:rsidRDefault="0071682D" w:rsidP="0075797F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71682D" w:rsidRPr="00A33A95" w:rsidRDefault="0071682D" w:rsidP="002F4175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71682D" w:rsidRPr="00A33A95" w:rsidRDefault="0071682D" w:rsidP="002F4175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71682D" w:rsidRPr="00A33A95" w:rsidRDefault="0071682D" w:rsidP="002F4175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  <w:tr w:rsidR="0071682D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71682D" w:rsidRPr="00B27391" w:rsidRDefault="0071682D" w:rsidP="00670A2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71682D" w:rsidRPr="00A33A95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71682D" w:rsidRPr="00A33A95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71682D" w:rsidRPr="00A33A95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71682D" w:rsidRPr="00A33A95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71682D" w:rsidRPr="00A33A95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  <w:tr w:rsidR="00A33A95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A33A95" w:rsidRPr="00B27391" w:rsidRDefault="00A33A95" w:rsidP="00A33A9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A33A95" w:rsidRPr="00A33A95" w:rsidRDefault="00A33A9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A33A95" w:rsidRPr="00A33A95" w:rsidRDefault="00A33A9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A33A95" w:rsidRPr="00A33A95" w:rsidRDefault="00A33A9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A33A95" w:rsidRPr="00A33A95" w:rsidRDefault="00A33A9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33A95" w:rsidRPr="00A33A95" w:rsidRDefault="00A33A9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  <w:tr w:rsidR="002F4175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2F4175" w:rsidRPr="00B27391" w:rsidRDefault="002F4175" w:rsidP="00A33A9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2F4175" w:rsidRDefault="002F417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2F4175" w:rsidRDefault="002F417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2F4175" w:rsidRDefault="002F417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2F4175" w:rsidRDefault="002F417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2F4175" w:rsidRDefault="002F417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  <w:tr w:rsidR="00F363DA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F363DA" w:rsidRPr="00B27391" w:rsidRDefault="00F363DA" w:rsidP="00F363D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F363DA" w:rsidRDefault="00F363DA" w:rsidP="00F363D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F363DA" w:rsidRDefault="00F363DA" w:rsidP="00F363D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F363DA" w:rsidRDefault="00F363DA" w:rsidP="00F363D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F363DA" w:rsidRDefault="00F363DA" w:rsidP="00F363D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F363DA" w:rsidRDefault="00F363DA" w:rsidP="00F363D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  <w:tr w:rsidR="0071682D" w:rsidRPr="00B27391" w:rsidTr="009744C1">
        <w:trPr>
          <w:trHeight w:val="330"/>
        </w:trPr>
        <w:tc>
          <w:tcPr>
            <w:tcW w:w="9644" w:type="dxa"/>
            <w:gridSpan w:val="6"/>
            <w:shd w:val="clear" w:color="auto" w:fill="auto"/>
            <w:vAlign w:val="center"/>
          </w:tcPr>
          <w:p w:rsidR="0071682D" w:rsidRPr="00B27391" w:rsidRDefault="0071682D" w:rsidP="00CD657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  <w:t xml:space="preserve">For </w:t>
            </w:r>
            <w:r w:rsidR="00CD6572"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  <w:t>Minor</w:t>
            </w:r>
            <w:r w:rsidRPr="00B27391"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  <w:t xml:space="preserve"> and compulsory subjects </w:t>
            </w:r>
            <w:r w:rsidR="00F9317A"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  <w:t>(</w:t>
            </w:r>
            <w:r w:rsidR="00F9317A"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as per the course outline</w:t>
            </w:r>
            <w:r w:rsidR="00F9317A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)</w:t>
            </w:r>
            <w:r w:rsidRPr="00B27391"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  <w:t>for which BS programme is requested</w:t>
            </w:r>
            <w:r w:rsidR="00EB38C9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(</w:t>
            </w:r>
            <w:r w:rsidRPr="00B27391"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  <w:t>add more rows, if needed)</w:t>
            </w:r>
          </w:p>
        </w:tc>
      </w:tr>
      <w:tr w:rsidR="0071682D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SN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ame</w:t>
            </w:r>
          </w:p>
        </w:tc>
        <w:tc>
          <w:tcPr>
            <w:tcW w:w="1453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Designation</w:t>
            </w:r>
          </w:p>
        </w:tc>
        <w:tc>
          <w:tcPr>
            <w:tcW w:w="1819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ind w:right="-108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Highest Qualification</w:t>
            </w:r>
          </w:p>
        </w:tc>
        <w:tc>
          <w:tcPr>
            <w:tcW w:w="2256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Subject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Date of Joining the college</w:t>
            </w:r>
          </w:p>
        </w:tc>
      </w:tr>
      <w:tr w:rsidR="0071682D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71682D" w:rsidRPr="00B27391" w:rsidRDefault="0071682D" w:rsidP="00670A2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71682D" w:rsidRPr="005E4C1F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71682D" w:rsidRPr="005E4C1F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71682D" w:rsidRPr="005E4C1F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71682D" w:rsidRPr="005E4C1F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71682D" w:rsidRPr="005E4C1F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  <w:tr w:rsidR="00D179F9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D179F9" w:rsidRPr="00B27391" w:rsidRDefault="00D179F9" w:rsidP="00D179F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  <w:tr w:rsidR="00D179F9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D179F9" w:rsidRPr="00B27391" w:rsidRDefault="00D179F9" w:rsidP="00D179F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  <w:tr w:rsidR="00D179F9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D179F9" w:rsidRPr="00B27391" w:rsidRDefault="00D179F9" w:rsidP="00D179F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  <w:tr w:rsidR="00D179F9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D179F9" w:rsidRPr="00B27391" w:rsidRDefault="00D179F9" w:rsidP="00D179F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</w:tbl>
    <w:p w:rsidR="0052674A" w:rsidRPr="00B27391" w:rsidRDefault="00715D95" w:rsidP="00744DD9">
      <w:pPr>
        <w:ind w:right="-613"/>
        <w:jc w:val="both"/>
        <w:rPr>
          <w:rFonts w:asciiTheme="majorBidi" w:eastAsia="Times New Roman" w:hAnsiTheme="majorBidi" w:cstheme="majorBidi"/>
          <w:b/>
          <w:bCs/>
          <w:color w:val="000000"/>
          <w:lang w:eastAsia="en-GB"/>
        </w:rPr>
      </w:pPr>
      <w:r w:rsidRPr="00B27391"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  <w:lastRenderedPageBreak/>
        <w:t xml:space="preserve">5- </w:t>
      </w:r>
      <w:r w:rsidRPr="00B27391">
        <w:rPr>
          <w:rFonts w:asciiTheme="majorBidi" w:eastAsia="Times New Roman" w:hAnsiTheme="majorBidi" w:cstheme="majorBidi"/>
          <w:b/>
          <w:bCs/>
          <w:color w:val="000000"/>
          <w:lang w:eastAsia="en-GB"/>
        </w:rPr>
        <w:t>AVAILABILITY OF CLASS ROOMS</w:t>
      </w:r>
      <w:r w:rsidR="00345D76" w:rsidRPr="00B27391">
        <w:rPr>
          <w:rFonts w:asciiTheme="majorBidi" w:eastAsia="Times New Roman" w:hAnsiTheme="majorBidi" w:cstheme="majorBidi"/>
          <w:b/>
          <w:bCs/>
          <w:color w:val="000000"/>
          <w:lang w:eastAsia="en-GB"/>
        </w:rPr>
        <w:t xml:space="preserve"> (</w:t>
      </w:r>
      <w:r w:rsidR="0052674A" w:rsidRPr="00B27391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>There must be at least 2-3 class rooms specified for upcoming 2-3 batches of BS 4-Year Programme in this subject.</w:t>
      </w:r>
      <w:r w:rsidR="00345D76" w:rsidRPr="00B27391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>)</w:t>
      </w:r>
    </w:p>
    <w:tbl>
      <w:tblPr>
        <w:tblW w:w="9160" w:type="dxa"/>
        <w:tblInd w:w="-10" w:type="dxa"/>
        <w:tblBorders>
          <w:top w:val="dotDotDash" w:sz="4" w:space="0" w:color="auto"/>
          <w:left w:val="dotDotDash" w:sz="4" w:space="0" w:color="auto"/>
          <w:bottom w:val="dotDotDash" w:sz="4" w:space="0" w:color="auto"/>
          <w:right w:val="dotDotDash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76"/>
        <w:gridCol w:w="1784"/>
      </w:tblGrid>
      <w:tr w:rsidR="00715D95" w:rsidRPr="00B27391" w:rsidTr="00F24892">
        <w:trPr>
          <w:trHeight w:val="330"/>
        </w:trPr>
        <w:tc>
          <w:tcPr>
            <w:tcW w:w="7376" w:type="dxa"/>
            <w:shd w:val="clear" w:color="auto" w:fill="auto"/>
            <w:vAlign w:val="center"/>
          </w:tcPr>
          <w:p w:rsidR="00715D95" w:rsidRPr="00B27391" w:rsidRDefault="001949CD" w:rsidP="00D312F8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Does the college have</w:t>
            </w:r>
            <w:r w:rsidR="00715D95" w:rsidRPr="006E34BB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a </w:t>
            </w:r>
            <w:r w:rsidR="00D312F8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specifically nominated </w:t>
            </w:r>
            <w:r w:rsidR="005A7ACB" w:rsidRPr="006E34BB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room</w:t>
            </w:r>
            <w:r w:rsidR="00D312F8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s</w:t>
            </w:r>
            <w:r w:rsidR="005A7ACB" w:rsidRPr="006E34BB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for the </w:t>
            </w:r>
            <w:r w:rsidR="00652F1A" w:rsidRPr="006E34BB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coming batch </w:t>
            </w:r>
            <w:r w:rsidR="006E34BB" w:rsidRPr="006E34BB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of the requested</w:t>
            </w:r>
            <w:r w:rsidR="005A7ACB" w:rsidRPr="006E34BB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BS</w:t>
            </w:r>
            <w:r w:rsidR="00F24892" w:rsidRPr="006E34BB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4-year programme</w:t>
            </w:r>
          </w:p>
        </w:tc>
        <w:tc>
          <w:tcPr>
            <w:tcW w:w="1784" w:type="dxa"/>
            <w:shd w:val="clear" w:color="auto" w:fill="auto"/>
            <w:vAlign w:val="center"/>
          </w:tcPr>
          <w:p w:rsidR="00715D95" w:rsidRPr="00B27391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A15295">
              <w:rPr>
                <w:rFonts w:asciiTheme="majorBidi" w:eastAsia="Times New Roman" w:hAnsiTheme="majorBidi" w:cstheme="majorBidi"/>
                <w:lang w:eastAsia="en-GB"/>
              </w:rPr>
              <w:t xml:space="preserve">□Yes          </w:t>
            </w: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□ No</w:t>
            </w:r>
          </w:p>
        </w:tc>
      </w:tr>
      <w:tr w:rsidR="00715D95" w:rsidRPr="00B27391" w:rsidTr="00F24892">
        <w:trPr>
          <w:trHeight w:val="330"/>
        </w:trPr>
        <w:tc>
          <w:tcPr>
            <w:tcW w:w="7376" w:type="dxa"/>
            <w:shd w:val="clear" w:color="auto" w:fill="auto"/>
            <w:vAlign w:val="center"/>
          </w:tcPr>
          <w:p w:rsidR="00715D95" w:rsidRPr="00B27391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number of class-rooms in the college</w:t>
            </w:r>
          </w:p>
        </w:tc>
        <w:tc>
          <w:tcPr>
            <w:tcW w:w="1784" w:type="dxa"/>
            <w:shd w:val="clear" w:color="auto" w:fill="auto"/>
            <w:vAlign w:val="center"/>
          </w:tcPr>
          <w:p w:rsidR="00715D95" w:rsidRPr="00B27391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</w:p>
        </w:tc>
      </w:tr>
      <w:tr w:rsidR="00715D95" w:rsidRPr="00B27391" w:rsidTr="00F24892">
        <w:trPr>
          <w:trHeight w:val="330"/>
        </w:trPr>
        <w:tc>
          <w:tcPr>
            <w:tcW w:w="7376" w:type="dxa"/>
            <w:shd w:val="clear" w:color="auto" w:fill="auto"/>
            <w:vAlign w:val="center"/>
          </w:tcPr>
          <w:p w:rsidR="00715D95" w:rsidRPr="00B27391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i/>
                <w:iCs/>
                <w:color w:val="000000"/>
                <w:lang w:eastAsia="en-GB"/>
              </w:rPr>
              <w:t>Capacity of each class room (Add more rows, if required)</w:t>
            </w:r>
          </w:p>
        </w:tc>
        <w:tc>
          <w:tcPr>
            <w:tcW w:w="1784" w:type="dxa"/>
            <w:shd w:val="clear" w:color="auto" w:fill="auto"/>
            <w:vAlign w:val="center"/>
          </w:tcPr>
          <w:p w:rsidR="00715D95" w:rsidRPr="00B27391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</w:pPr>
          </w:p>
        </w:tc>
      </w:tr>
      <w:tr w:rsidR="00715D95" w:rsidRPr="00B27391" w:rsidTr="00F24892">
        <w:trPr>
          <w:trHeight w:val="330"/>
        </w:trPr>
        <w:tc>
          <w:tcPr>
            <w:tcW w:w="7376" w:type="dxa"/>
            <w:shd w:val="clear" w:color="auto" w:fill="auto"/>
            <w:vAlign w:val="center"/>
          </w:tcPr>
          <w:p w:rsidR="00715D95" w:rsidRPr="00B27391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Class Room No 1</w:t>
            </w:r>
          </w:p>
        </w:tc>
        <w:tc>
          <w:tcPr>
            <w:tcW w:w="1784" w:type="dxa"/>
            <w:shd w:val="clear" w:color="auto" w:fill="auto"/>
            <w:vAlign w:val="center"/>
          </w:tcPr>
          <w:p w:rsidR="00715D95" w:rsidRPr="007F127E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Cs/>
                <w:color w:val="FF0000"/>
                <w:lang w:eastAsia="en-GB"/>
              </w:rPr>
            </w:pPr>
          </w:p>
        </w:tc>
      </w:tr>
      <w:tr w:rsidR="00715D95" w:rsidRPr="00B27391" w:rsidTr="00F24892">
        <w:trPr>
          <w:trHeight w:val="330"/>
        </w:trPr>
        <w:tc>
          <w:tcPr>
            <w:tcW w:w="7376" w:type="dxa"/>
            <w:shd w:val="clear" w:color="auto" w:fill="auto"/>
            <w:vAlign w:val="center"/>
          </w:tcPr>
          <w:p w:rsidR="00715D95" w:rsidRPr="00B27391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Class Room No 2</w:t>
            </w:r>
          </w:p>
        </w:tc>
        <w:tc>
          <w:tcPr>
            <w:tcW w:w="1784" w:type="dxa"/>
            <w:shd w:val="clear" w:color="auto" w:fill="auto"/>
            <w:vAlign w:val="center"/>
          </w:tcPr>
          <w:p w:rsidR="00715D95" w:rsidRPr="007F127E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Cs/>
                <w:color w:val="FF0000"/>
                <w:lang w:eastAsia="en-GB"/>
              </w:rPr>
            </w:pPr>
          </w:p>
        </w:tc>
      </w:tr>
      <w:tr w:rsidR="00715D95" w:rsidRPr="00B27391" w:rsidTr="00F24892">
        <w:trPr>
          <w:trHeight w:val="330"/>
        </w:trPr>
        <w:tc>
          <w:tcPr>
            <w:tcW w:w="7376" w:type="dxa"/>
            <w:shd w:val="clear" w:color="auto" w:fill="auto"/>
            <w:vAlign w:val="center"/>
          </w:tcPr>
          <w:p w:rsidR="00715D95" w:rsidRPr="00B27391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Class Room No 3</w:t>
            </w:r>
          </w:p>
        </w:tc>
        <w:tc>
          <w:tcPr>
            <w:tcW w:w="1784" w:type="dxa"/>
            <w:shd w:val="clear" w:color="auto" w:fill="auto"/>
            <w:vAlign w:val="center"/>
          </w:tcPr>
          <w:p w:rsidR="00715D95" w:rsidRPr="007F127E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Cs/>
                <w:color w:val="FF0000"/>
                <w:lang w:eastAsia="en-GB"/>
              </w:rPr>
            </w:pPr>
          </w:p>
        </w:tc>
      </w:tr>
    </w:tbl>
    <w:p w:rsidR="006E34BB" w:rsidRDefault="006E34BB" w:rsidP="00744DD9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7636BD" w:rsidRPr="000E763B" w:rsidRDefault="00160D43" w:rsidP="00744DD9">
      <w:pPr>
        <w:ind w:right="-613"/>
        <w:jc w:val="both"/>
        <w:rPr>
          <w:rFonts w:asciiTheme="majorBidi" w:eastAsia="Times New Roman" w:hAnsiTheme="majorBidi" w:cstheme="majorBidi"/>
          <w:b/>
          <w:bCs/>
          <w:color w:val="000000"/>
          <w:u w:val="single"/>
          <w:lang w:eastAsia="en-GB"/>
        </w:rPr>
      </w:pPr>
      <w:r w:rsidRPr="001E6776">
        <w:rPr>
          <w:rFonts w:asciiTheme="majorBidi" w:eastAsia="Times New Roman" w:hAnsiTheme="majorBidi" w:cstheme="majorBidi"/>
          <w:b/>
          <w:color w:val="000000"/>
          <w:sz w:val="24"/>
          <w:szCs w:val="24"/>
          <w:lang w:eastAsia="en-GB"/>
        </w:rPr>
        <w:t>6</w:t>
      </w:r>
      <w:r w:rsidR="00A83893" w:rsidRPr="001E6776">
        <w:rPr>
          <w:rFonts w:asciiTheme="majorBidi" w:eastAsia="Times New Roman" w:hAnsiTheme="majorBidi" w:cstheme="majorBidi"/>
          <w:b/>
          <w:color w:val="000000"/>
          <w:sz w:val="24"/>
          <w:szCs w:val="24"/>
          <w:lang w:eastAsia="en-GB"/>
        </w:rPr>
        <w:t xml:space="preserve">- </w:t>
      </w:r>
      <w:r w:rsidR="00A83893" w:rsidRPr="001E6776">
        <w:rPr>
          <w:rFonts w:asciiTheme="majorBidi" w:eastAsia="Times New Roman" w:hAnsiTheme="majorBidi" w:cstheme="majorBidi"/>
          <w:b/>
          <w:bCs/>
          <w:color w:val="000000"/>
          <w:lang w:eastAsia="en-GB"/>
        </w:rPr>
        <w:t xml:space="preserve">LABORATORIES (FOR EXPERIMENTAL SUBJECTS </w:t>
      </w:r>
      <w:proofErr w:type="gramStart"/>
      <w:r w:rsidR="00A83893" w:rsidRPr="001E6776">
        <w:rPr>
          <w:rFonts w:asciiTheme="majorBidi" w:eastAsia="Times New Roman" w:hAnsiTheme="majorBidi" w:cstheme="majorBidi"/>
          <w:b/>
          <w:bCs/>
          <w:color w:val="000000"/>
          <w:lang w:eastAsia="en-GB"/>
        </w:rPr>
        <w:t>ONLY)</w:t>
      </w:r>
      <w:r w:rsidR="007636BD" w:rsidRPr="001E6776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>(</w:t>
      </w:r>
      <w:proofErr w:type="gramEnd"/>
      <w:r w:rsidR="007636BD" w:rsidRPr="001E6776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 xml:space="preserve">The </w:t>
      </w:r>
      <w:r w:rsidR="009E0472" w:rsidRPr="001E6776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>College</w:t>
      </w:r>
      <w:r w:rsidR="007636BD" w:rsidRPr="001E6776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 xml:space="preserve"> must have a lab for the experimental subject)</w:t>
      </w:r>
      <w:r w:rsidR="00482036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 xml:space="preserve">. </w:t>
      </w:r>
      <w:r w:rsidR="00482036" w:rsidRPr="000E763B">
        <w:rPr>
          <w:rFonts w:asciiTheme="majorBidi" w:eastAsia="Times New Roman" w:hAnsiTheme="majorBidi" w:cstheme="majorBidi"/>
          <w:b/>
          <w:bCs/>
          <w:i/>
          <w:color w:val="000000"/>
          <w:u w:val="single"/>
          <w:lang w:eastAsia="en-GB"/>
        </w:rPr>
        <w:t xml:space="preserve">Please also attach the lab specifications required and set by the affiliating university. </w:t>
      </w:r>
    </w:p>
    <w:p w:rsidR="009E5FC8" w:rsidRPr="00B27391" w:rsidRDefault="001949CD" w:rsidP="00744DD9">
      <w:pPr>
        <w:ind w:right="-613"/>
        <w:jc w:val="both"/>
        <w:rPr>
          <w:rFonts w:asciiTheme="majorBidi" w:eastAsia="Times New Roman" w:hAnsiTheme="majorBidi" w:cstheme="majorBidi"/>
          <w:color w:val="000000"/>
          <w:sz w:val="20"/>
          <w:szCs w:val="20"/>
          <w:lang w:eastAsia="en-GB"/>
        </w:rPr>
      </w:pPr>
      <w:r>
        <w:rPr>
          <w:rFonts w:asciiTheme="majorBidi" w:eastAsia="Times New Roman" w:hAnsiTheme="majorBidi" w:cstheme="majorBidi"/>
          <w:color w:val="000000"/>
          <w:sz w:val="20"/>
          <w:szCs w:val="20"/>
          <w:lang w:eastAsia="en-GB"/>
        </w:rPr>
        <w:t>Does the college have</w:t>
      </w:r>
      <w:r w:rsidR="009E5FC8" w:rsidRPr="00B27391">
        <w:rPr>
          <w:rFonts w:asciiTheme="majorBidi" w:eastAsia="Times New Roman" w:hAnsiTheme="majorBidi" w:cstheme="majorBidi"/>
          <w:color w:val="000000"/>
          <w:sz w:val="20"/>
          <w:szCs w:val="20"/>
          <w:lang w:eastAsia="en-GB"/>
        </w:rPr>
        <w:t xml:space="preserve"> separate labs for the subject requested for </w:t>
      </w:r>
      <w:r w:rsidR="00AA6429" w:rsidRPr="00E76981">
        <w:rPr>
          <w:rFonts w:asciiTheme="majorBidi" w:hAnsiTheme="majorBidi" w:cstheme="majorBidi"/>
        </w:rPr>
        <w:t>BS 4-</w:t>
      </w:r>
      <w:r w:rsidR="00AA6429">
        <w:rPr>
          <w:rFonts w:asciiTheme="majorBidi" w:hAnsiTheme="majorBidi" w:cstheme="majorBidi"/>
        </w:rPr>
        <w:t>y</w:t>
      </w:r>
      <w:r w:rsidR="00AA6429" w:rsidRPr="00E76981">
        <w:rPr>
          <w:rFonts w:asciiTheme="majorBidi" w:hAnsiTheme="majorBidi" w:cstheme="majorBidi"/>
        </w:rPr>
        <w:t>ear programme</w:t>
      </w:r>
      <w:r w:rsidR="009E5FC8" w:rsidRPr="00B27391">
        <w:rPr>
          <w:rFonts w:asciiTheme="majorBidi" w:eastAsia="Times New Roman" w:hAnsiTheme="majorBidi" w:cstheme="majorBidi"/>
          <w:color w:val="000000"/>
          <w:sz w:val="20"/>
          <w:szCs w:val="20"/>
          <w:lang w:eastAsia="en-GB"/>
        </w:rPr>
        <w:t xml:space="preserve"> at Intermediate and Bachelors level</w:t>
      </w:r>
      <w:r w:rsidR="00AA7E48" w:rsidRPr="00B27391">
        <w:rPr>
          <w:rFonts w:asciiTheme="majorBidi" w:eastAsia="Times New Roman" w:hAnsiTheme="majorBidi" w:cstheme="majorBidi"/>
          <w:color w:val="000000"/>
          <w:sz w:val="20"/>
          <w:szCs w:val="20"/>
          <w:lang w:eastAsia="en-GB"/>
        </w:rPr>
        <w:t>?</w:t>
      </w:r>
      <w:r w:rsidR="00A15295">
        <w:rPr>
          <w:rFonts w:asciiTheme="majorBidi" w:eastAsia="Times New Roman" w:hAnsiTheme="majorBidi" w:cstheme="majorBidi"/>
          <w:color w:val="000000"/>
          <w:sz w:val="20"/>
          <w:szCs w:val="20"/>
          <w:lang w:eastAsia="en-GB"/>
        </w:rPr>
        <w:t xml:space="preserve"> (Tick/Highlight the relevant)</w:t>
      </w:r>
    </w:p>
    <w:p w:rsidR="009E5FC8" w:rsidRPr="00260788" w:rsidRDefault="005A06BC" w:rsidP="00744DD9">
      <w:pPr>
        <w:ind w:right="-613"/>
        <w:jc w:val="both"/>
        <w:rPr>
          <w:rFonts w:asciiTheme="majorBidi" w:eastAsia="Times New Roman" w:hAnsiTheme="majorBidi" w:cstheme="majorBidi"/>
          <w:b/>
          <w:color w:val="000000"/>
          <w:sz w:val="20"/>
          <w:szCs w:val="20"/>
          <w:lang w:eastAsia="en-GB"/>
        </w:rPr>
      </w:pPr>
      <w:r w:rsidRPr="00B27391">
        <w:rPr>
          <w:rFonts w:asciiTheme="majorBidi" w:eastAsia="Times New Roman" w:hAnsiTheme="majorBidi" w:cstheme="majorBidi"/>
          <w:color w:val="000000"/>
          <w:sz w:val="20"/>
          <w:szCs w:val="20"/>
          <w:lang w:eastAsia="en-GB"/>
        </w:rPr>
        <w:t>□</w:t>
      </w:r>
      <w:r w:rsidR="009E5FC8" w:rsidRPr="00B27391">
        <w:rPr>
          <w:rFonts w:asciiTheme="majorBidi" w:eastAsia="Times New Roman" w:hAnsiTheme="majorBidi" w:cstheme="majorBidi"/>
          <w:color w:val="000000"/>
          <w:sz w:val="20"/>
          <w:szCs w:val="20"/>
          <w:lang w:eastAsia="en-GB"/>
        </w:rPr>
        <w:t xml:space="preserve"> No   </w:t>
      </w:r>
      <w:r w:rsidR="00AA7E48" w:rsidRPr="00A15295">
        <w:rPr>
          <w:rFonts w:asciiTheme="majorBidi" w:eastAsia="Times New Roman" w:hAnsiTheme="majorBidi" w:cstheme="majorBidi"/>
          <w:color w:val="000000"/>
          <w:sz w:val="20"/>
          <w:szCs w:val="20"/>
          <w:lang w:eastAsia="en-GB"/>
        </w:rPr>
        <w:t>□ Yes</w:t>
      </w:r>
    </w:p>
    <w:p w:rsidR="009E5FC8" w:rsidRPr="00B27391" w:rsidRDefault="009E5FC8" w:rsidP="00744DD9">
      <w:pPr>
        <w:ind w:right="-613"/>
        <w:jc w:val="both"/>
        <w:rPr>
          <w:rFonts w:asciiTheme="majorBidi" w:eastAsia="Times New Roman" w:hAnsiTheme="majorBidi" w:cstheme="majorBidi"/>
          <w:bCs/>
          <w:iCs/>
          <w:color w:val="000000"/>
          <w:lang w:eastAsia="en-GB"/>
        </w:rPr>
      </w:pPr>
      <w:r w:rsidRPr="00B27391">
        <w:rPr>
          <w:rFonts w:asciiTheme="majorBidi" w:eastAsia="Times New Roman" w:hAnsiTheme="majorBidi" w:cstheme="majorBidi"/>
          <w:color w:val="000000"/>
          <w:lang w:eastAsia="en-GB"/>
        </w:rPr>
        <w:t xml:space="preserve">Please provide the details of the lab (s) specified for the subject requested for </w:t>
      </w:r>
      <w:r w:rsidR="00AA6429" w:rsidRPr="00E76981">
        <w:rPr>
          <w:rFonts w:asciiTheme="majorBidi" w:hAnsiTheme="majorBidi" w:cstheme="majorBidi"/>
        </w:rPr>
        <w:t>BS 4-</w:t>
      </w:r>
      <w:r w:rsidR="00AA6429">
        <w:rPr>
          <w:rFonts w:asciiTheme="majorBidi" w:hAnsiTheme="majorBidi" w:cstheme="majorBidi"/>
        </w:rPr>
        <w:t>y</w:t>
      </w:r>
      <w:r w:rsidR="00AA6429" w:rsidRPr="00E76981">
        <w:rPr>
          <w:rFonts w:asciiTheme="majorBidi" w:hAnsiTheme="majorBidi" w:cstheme="majorBidi"/>
        </w:rPr>
        <w:t>ear programme</w:t>
      </w:r>
      <w:r w:rsidRPr="00B27391">
        <w:rPr>
          <w:rFonts w:asciiTheme="majorBidi" w:eastAsia="Times New Roman" w:hAnsiTheme="majorBidi" w:cstheme="majorBidi"/>
          <w:color w:val="000000"/>
          <w:lang w:eastAsia="en-GB"/>
        </w:rPr>
        <w:t>:</w:t>
      </w:r>
    </w:p>
    <w:tbl>
      <w:tblPr>
        <w:tblW w:w="9644" w:type="dxa"/>
        <w:tblInd w:w="-10" w:type="dxa"/>
        <w:tblBorders>
          <w:top w:val="dotDotDash" w:sz="4" w:space="0" w:color="auto"/>
          <w:left w:val="dotDotDash" w:sz="4" w:space="0" w:color="auto"/>
          <w:bottom w:val="dotDotDash" w:sz="4" w:space="0" w:color="auto"/>
          <w:right w:val="dotDotDash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6"/>
        <w:gridCol w:w="2268"/>
        <w:gridCol w:w="2410"/>
        <w:gridCol w:w="1559"/>
        <w:gridCol w:w="1701"/>
      </w:tblGrid>
      <w:tr w:rsidR="00A83893" w:rsidRPr="00B27391" w:rsidTr="003948AA">
        <w:trPr>
          <w:trHeight w:val="330"/>
        </w:trPr>
        <w:tc>
          <w:tcPr>
            <w:tcW w:w="1706" w:type="dxa"/>
            <w:shd w:val="clear" w:color="auto" w:fill="auto"/>
            <w:vAlign w:val="center"/>
          </w:tcPr>
          <w:p w:rsidR="00A83893" w:rsidRPr="00B27391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ame of the Lab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A83893" w:rsidRPr="00B27391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Most recently, when</w:t>
            </w:r>
            <w:r w:rsidR="00D81E4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was</w:t>
            </w: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the lab up-graded</w:t>
            </w:r>
            <w:r w:rsidR="00D81E4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(mention year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A83893" w:rsidRPr="00B27391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o. of students who can work at a time in the lab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A83893" w:rsidRPr="00B27391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o. of Lab attendant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A83893" w:rsidRPr="00B27391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Lab Level (Intermediate or Bachelors)</w:t>
            </w:r>
          </w:p>
        </w:tc>
      </w:tr>
      <w:tr w:rsidR="00A83893" w:rsidRPr="00B27391" w:rsidTr="003948AA">
        <w:trPr>
          <w:trHeight w:val="330"/>
        </w:trPr>
        <w:tc>
          <w:tcPr>
            <w:tcW w:w="1706" w:type="dxa"/>
            <w:shd w:val="clear" w:color="auto" w:fill="auto"/>
            <w:vAlign w:val="center"/>
          </w:tcPr>
          <w:p w:rsidR="00A15295" w:rsidRPr="00260788" w:rsidRDefault="00A152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:rsidR="00A83893" w:rsidRPr="00260788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A83893" w:rsidRPr="00260788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A83893" w:rsidRPr="00260788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A83893" w:rsidRPr="00260788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A83893" w:rsidRPr="00B27391" w:rsidTr="003948AA">
        <w:trPr>
          <w:trHeight w:val="330"/>
        </w:trPr>
        <w:tc>
          <w:tcPr>
            <w:tcW w:w="1706" w:type="dxa"/>
            <w:shd w:val="clear" w:color="auto" w:fill="auto"/>
            <w:vAlign w:val="center"/>
          </w:tcPr>
          <w:p w:rsidR="00A83893" w:rsidRPr="00260788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:rsidR="00A83893" w:rsidRPr="00260788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A83893" w:rsidRPr="00260788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A83893" w:rsidRPr="00260788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A83893" w:rsidRPr="00260788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</w:tbl>
    <w:p w:rsidR="00354633" w:rsidRDefault="00354633" w:rsidP="00744DD9">
      <w:pPr>
        <w:ind w:right="-613"/>
        <w:jc w:val="both"/>
        <w:rPr>
          <w:rFonts w:asciiTheme="majorBidi" w:hAnsiTheme="majorBidi" w:cstheme="majorBidi"/>
        </w:rPr>
      </w:pPr>
    </w:p>
    <w:p w:rsidR="00C40358" w:rsidRPr="00B27391" w:rsidRDefault="00A83893" w:rsidP="00744DD9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  <w:r w:rsidRPr="00B27391">
        <w:rPr>
          <w:rFonts w:asciiTheme="majorBidi" w:hAnsiTheme="majorBidi" w:cstheme="majorBidi"/>
        </w:rPr>
        <w:t>Please provide details about laboratory equipment’s (</w:t>
      </w:r>
      <w:r w:rsidRPr="00B27391">
        <w:rPr>
          <w:rFonts w:asciiTheme="majorBidi" w:eastAsia="Times New Roman" w:hAnsiTheme="majorBidi" w:cstheme="majorBidi"/>
          <w:color w:val="000000"/>
          <w:lang w:eastAsia="en-GB"/>
        </w:rPr>
        <w:t>Please add more rows, if needed).</w:t>
      </w:r>
    </w:p>
    <w:tbl>
      <w:tblPr>
        <w:tblW w:w="9644" w:type="dxa"/>
        <w:tblInd w:w="-10" w:type="dxa"/>
        <w:tblBorders>
          <w:top w:val="dotDotDash" w:sz="4" w:space="0" w:color="auto"/>
          <w:left w:val="dotDotDash" w:sz="4" w:space="0" w:color="auto"/>
          <w:bottom w:val="dotDotDash" w:sz="4" w:space="0" w:color="auto"/>
          <w:right w:val="dotDotDash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60"/>
        <w:gridCol w:w="1984"/>
      </w:tblGrid>
      <w:tr w:rsidR="00A83893" w:rsidRPr="00B27391" w:rsidTr="00C90110">
        <w:trPr>
          <w:trHeight w:val="330"/>
        </w:trPr>
        <w:tc>
          <w:tcPr>
            <w:tcW w:w="7660" w:type="dxa"/>
            <w:shd w:val="clear" w:color="auto" w:fill="auto"/>
            <w:vAlign w:val="center"/>
          </w:tcPr>
          <w:p w:rsidR="00A83893" w:rsidRPr="00B27391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hAnsiTheme="majorBidi" w:cstheme="majorBidi"/>
              </w:rPr>
              <w:t>Name of Equipment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A83893" w:rsidRPr="00B27391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hAnsiTheme="majorBidi" w:cstheme="majorBidi"/>
              </w:rPr>
              <w:t>Quantity</w:t>
            </w:r>
          </w:p>
        </w:tc>
      </w:tr>
      <w:tr w:rsidR="00A83893" w:rsidRPr="00B27391" w:rsidTr="00C90110">
        <w:trPr>
          <w:trHeight w:val="330"/>
        </w:trPr>
        <w:tc>
          <w:tcPr>
            <w:tcW w:w="7660" w:type="dxa"/>
            <w:shd w:val="clear" w:color="auto" w:fill="auto"/>
            <w:vAlign w:val="center"/>
          </w:tcPr>
          <w:p w:rsidR="00A83893" w:rsidRPr="00C90110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83893" w:rsidRPr="00C90110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A83893" w:rsidRPr="00B27391" w:rsidTr="00C90110">
        <w:trPr>
          <w:trHeight w:val="330"/>
        </w:trPr>
        <w:tc>
          <w:tcPr>
            <w:tcW w:w="7660" w:type="dxa"/>
            <w:shd w:val="clear" w:color="auto" w:fill="auto"/>
            <w:vAlign w:val="center"/>
          </w:tcPr>
          <w:p w:rsidR="00A83893" w:rsidRPr="00C90110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83893" w:rsidRPr="00C90110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A83893" w:rsidRPr="00B27391" w:rsidTr="00C90110">
        <w:trPr>
          <w:trHeight w:val="330"/>
        </w:trPr>
        <w:tc>
          <w:tcPr>
            <w:tcW w:w="7660" w:type="dxa"/>
            <w:shd w:val="clear" w:color="auto" w:fill="auto"/>
            <w:vAlign w:val="center"/>
          </w:tcPr>
          <w:p w:rsidR="00A83893" w:rsidRPr="00C90110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83893" w:rsidRPr="00C90110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A83893" w:rsidRPr="00B27391" w:rsidTr="00C90110">
        <w:trPr>
          <w:trHeight w:val="330"/>
        </w:trPr>
        <w:tc>
          <w:tcPr>
            <w:tcW w:w="7660" w:type="dxa"/>
            <w:shd w:val="clear" w:color="auto" w:fill="auto"/>
            <w:vAlign w:val="center"/>
          </w:tcPr>
          <w:p w:rsidR="00A83893" w:rsidRPr="00C90110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83893" w:rsidRPr="00C90110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</w:tbl>
    <w:p w:rsidR="003C7877" w:rsidRDefault="003C7877" w:rsidP="00744DD9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C7481A" w:rsidRDefault="00C7481A" w:rsidP="00C7481A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C7481A" w:rsidRDefault="00C7481A" w:rsidP="00C7481A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C7481A" w:rsidRDefault="00C7481A" w:rsidP="00C7481A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C7481A" w:rsidRDefault="00C7481A" w:rsidP="00C7481A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C7481A" w:rsidRDefault="00C7481A" w:rsidP="00C7481A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C7481A" w:rsidRDefault="00C7481A" w:rsidP="00C7481A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C7481A" w:rsidRDefault="00C7481A" w:rsidP="00C7481A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C7481A" w:rsidRDefault="00C7481A" w:rsidP="00C7481A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C7481A" w:rsidRDefault="00C7481A" w:rsidP="00C7481A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tbl>
      <w:tblPr>
        <w:tblpPr w:leftFromText="180" w:rightFromText="180" w:vertAnchor="page" w:horzAnchor="margin" w:tblpY="1268"/>
        <w:tblW w:w="9644" w:type="dxa"/>
        <w:tblBorders>
          <w:top w:val="single" w:sz="4" w:space="0" w:color="auto"/>
          <w:left w:val="dotDotDash" w:sz="4" w:space="0" w:color="auto"/>
          <w:bottom w:val="single" w:sz="4" w:space="0" w:color="auto"/>
          <w:right w:val="dotDotDash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431"/>
        <w:gridCol w:w="1984"/>
        <w:gridCol w:w="2542"/>
        <w:gridCol w:w="1417"/>
        <w:gridCol w:w="1918"/>
        <w:gridCol w:w="1352"/>
      </w:tblGrid>
      <w:tr w:rsidR="005B3FF4" w:rsidRPr="00B27391" w:rsidTr="005B3FF4">
        <w:trPr>
          <w:trHeight w:val="330"/>
        </w:trPr>
        <w:tc>
          <w:tcPr>
            <w:tcW w:w="9644" w:type="dxa"/>
            <w:gridSpan w:val="6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  <w:vAlign w:val="center"/>
          </w:tcPr>
          <w:p w:rsidR="005B3FF4" w:rsidRPr="00B27391" w:rsidRDefault="005B3FF4" w:rsidP="00E92310">
            <w:pPr>
              <w:ind w:right="-613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1E6776">
              <w:rPr>
                <w:rFonts w:asciiTheme="majorBidi" w:eastAsia="Times New Roman" w:hAnsiTheme="majorBidi" w:cstheme="majorBidi"/>
                <w:b/>
                <w:bCs/>
                <w:iCs/>
                <w:color w:val="000000"/>
                <w:lang w:eastAsia="en-GB"/>
              </w:rPr>
              <w:lastRenderedPageBreak/>
              <w:t xml:space="preserve">7- </w:t>
            </w:r>
            <w:r w:rsidRPr="001E6776">
              <w:rPr>
                <w:rFonts w:asciiTheme="majorBidi" w:eastAsia="Times New Roman" w:hAnsiTheme="majorBidi" w:cstheme="majorBidi"/>
                <w:b/>
                <w:bCs/>
                <w:color w:val="000000"/>
                <w:lang w:eastAsia="en-GB"/>
              </w:rPr>
              <w:t xml:space="preserve">AVAILABILITY OF BOOKS IN THE RELEVANT FIELD </w:t>
            </w:r>
            <w:r w:rsidRPr="001E6776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eastAsia="en-GB"/>
              </w:rPr>
              <w:t>(</w:t>
            </w:r>
            <w:r w:rsidR="0076617B" w:rsidRPr="0076617B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val="en-US"/>
              </w:rPr>
              <w:t xml:space="preserve">500 books for relevant subject being offered in </w:t>
            </w:r>
            <w:r w:rsidR="00E92310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val="en-US"/>
              </w:rPr>
              <w:t xml:space="preserve">BS 4 </w:t>
            </w:r>
            <w:proofErr w:type="spellStart"/>
            <w:r w:rsidR="00E92310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val="en-US"/>
              </w:rPr>
              <w:t>Year</w:t>
            </w:r>
            <w:r w:rsidR="0076617B" w:rsidRPr="0076617B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val="en-US"/>
              </w:rPr>
              <w:t>program</w:t>
            </w:r>
            <w:proofErr w:type="spellEnd"/>
            <w:r w:rsidR="0076617B" w:rsidRPr="0076617B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val="en-US"/>
              </w:rPr>
              <w:t xml:space="preserve"> mentioned by affiliated university as per scheme of study</w:t>
            </w:r>
            <w:r w:rsidRPr="001E6776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eastAsia="en-GB"/>
              </w:rPr>
              <w:t>)</w:t>
            </w:r>
          </w:p>
        </w:tc>
      </w:tr>
      <w:tr w:rsidR="005B3FF4" w:rsidRPr="00B27391" w:rsidTr="005B3FF4">
        <w:trPr>
          <w:trHeight w:val="330"/>
        </w:trPr>
        <w:tc>
          <w:tcPr>
            <w:tcW w:w="9644" w:type="dxa"/>
            <w:gridSpan w:val="6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 xml:space="preserve">                                        Availability of </w:t>
            </w:r>
            <w:proofErr w:type="spellStart"/>
            <w:r w:rsidRPr="00B27391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Books</w:t>
            </w:r>
            <w:r w:rsidRPr="00B27391">
              <w:rPr>
                <w:rFonts w:ascii="Times New Roman" w:eastAsia="Times New Roman" w:hAnsi="Times New Roman" w:cs="Times New Roman"/>
                <w:b/>
                <w:i/>
                <w:color w:val="000000"/>
                <w:lang w:eastAsia="en-GB"/>
              </w:rPr>
              <w:t>Appendix</w:t>
            </w:r>
            <w:proofErr w:type="spellEnd"/>
            <w:r w:rsidRPr="00B27391">
              <w:rPr>
                <w:rFonts w:ascii="Times New Roman" w:eastAsia="Times New Roman" w:hAnsi="Times New Roman" w:cs="Times New Roman"/>
                <w:b/>
                <w:i/>
                <w:color w:val="000000"/>
                <w:lang w:eastAsia="en-GB"/>
              </w:rPr>
              <w:t xml:space="preserve"> 1</w:t>
            </w:r>
          </w:p>
        </w:tc>
      </w:tr>
      <w:tr w:rsidR="005B3FF4" w:rsidRPr="00B27391" w:rsidTr="005B3FF4">
        <w:trPr>
          <w:trHeight w:val="330"/>
        </w:trPr>
        <w:tc>
          <w:tcPr>
            <w:tcW w:w="9644" w:type="dxa"/>
            <w:gridSpan w:val="6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4473F6">
              <w:rPr>
                <w:rFonts w:ascii="Times New Roman" w:eastAsia="Times New Roman" w:hAnsi="Times New Roman" w:cs="Times New Roman"/>
                <w:b/>
                <w:i/>
                <w:color w:val="000000"/>
                <w:lang w:eastAsia="en-GB"/>
              </w:rPr>
              <w:t>For the core subject</w:t>
            </w: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requested for BS 4-Year Programme (Please add more rows, if needed).</w:t>
            </w:r>
          </w:p>
        </w:tc>
      </w:tr>
      <w:tr w:rsidR="005B3FF4" w:rsidRPr="00B27391" w:rsidTr="005B3FF4">
        <w:trPr>
          <w:trHeight w:val="330"/>
        </w:trPr>
        <w:tc>
          <w:tcPr>
            <w:tcW w:w="431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ind w:left="-27" w:right="-112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R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ook Title</w:t>
            </w:r>
          </w:p>
        </w:tc>
        <w:tc>
          <w:tcPr>
            <w:tcW w:w="2542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uthor / Editor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ar of Publication</w:t>
            </w:r>
          </w:p>
        </w:tc>
        <w:tc>
          <w:tcPr>
            <w:tcW w:w="1918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ublisher</w:t>
            </w:r>
          </w:p>
        </w:tc>
        <w:tc>
          <w:tcPr>
            <w:tcW w:w="1352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Quantity</w:t>
            </w:r>
          </w:p>
        </w:tc>
      </w:tr>
      <w:tr w:rsidR="005B3FF4" w:rsidRPr="00B27391" w:rsidTr="005B3FF4">
        <w:trPr>
          <w:trHeight w:val="330"/>
        </w:trPr>
        <w:tc>
          <w:tcPr>
            <w:tcW w:w="431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254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918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35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431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254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918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35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431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254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918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35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431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254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918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35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9644" w:type="dxa"/>
            <w:gridSpan w:val="6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4473F6">
              <w:rPr>
                <w:rFonts w:ascii="Times New Roman" w:eastAsia="Times New Roman" w:hAnsi="Times New Roman" w:cs="Times New Roman"/>
                <w:b/>
                <w:i/>
                <w:color w:val="000000"/>
                <w:lang w:eastAsia="en-GB"/>
              </w:rPr>
              <w:t>For the allied subjects</w:t>
            </w: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(Please add more rows, if needed).</w:t>
            </w:r>
          </w:p>
        </w:tc>
      </w:tr>
      <w:tr w:rsidR="005B3FF4" w:rsidRPr="00B27391" w:rsidTr="005B3FF4">
        <w:trPr>
          <w:trHeight w:val="330"/>
        </w:trPr>
        <w:tc>
          <w:tcPr>
            <w:tcW w:w="431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:rsidR="005B3FF4" w:rsidRPr="00AC0E2A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254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918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35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431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:rsidR="005B3FF4" w:rsidRPr="00AC0E2A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254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918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35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431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:rsidR="005B3FF4" w:rsidRPr="00AC0E2A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254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918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35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431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:rsidR="005B3FF4" w:rsidRPr="00AC0E2A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254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918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35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9644" w:type="dxa"/>
            <w:gridSpan w:val="6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lease provide details of the subscribed journals.</w:t>
            </w:r>
          </w:p>
        </w:tc>
      </w:tr>
      <w:tr w:rsidR="005B3FF4" w:rsidRPr="00B27391" w:rsidTr="005B3FF4">
        <w:trPr>
          <w:trHeight w:val="330"/>
        </w:trPr>
        <w:tc>
          <w:tcPr>
            <w:tcW w:w="9644" w:type="dxa"/>
            <w:gridSpan w:val="6"/>
            <w:shd w:val="clear" w:color="auto" w:fill="FFFFFF" w:themeFill="background1"/>
            <w:vAlign w:val="center"/>
          </w:tcPr>
          <w:p w:rsidR="005B3FF4" w:rsidRPr="00FA200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9644" w:type="dxa"/>
            <w:gridSpan w:val="6"/>
            <w:shd w:val="clear" w:color="auto" w:fill="FFFFFF" w:themeFill="background1"/>
            <w:vAlign w:val="center"/>
          </w:tcPr>
          <w:p w:rsidR="005B3FF4" w:rsidRPr="00FA200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9644" w:type="dxa"/>
            <w:gridSpan w:val="6"/>
            <w:shd w:val="clear" w:color="auto" w:fill="FFFFFF" w:themeFill="background1"/>
            <w:vAlign w:val="center"/>
          </w:tcPr>
          <w:p w:rsidR="005B3FF4" w:rsidRPr="00FA200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9644" w:type="dxa"/>
            <w:gridSpan w:val="6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</w:tbl>
    <w:p w:rsidR="003C40D8" w:rsidRPr="00B27391" w:rsidRDefault="003C40D8" w:rsidP="00744DD9">
      <w:pPr>
        <w:ind w:right="-613"/>
        <w:jc w:val="both"/>
        <w:rPr>
          <w:rFonts w:asciiTheme="majorBidi" w:hAnsiTheme="majorBidi" w:cstheme="majorBidi"/>
          <w:sz w:val="24"/>
          <w:szCs w:val="24"/>
        </w:rPr>
      </w:pPr>
    </w:p>
    <w:p w:rsidR="003C40D8" w:rsidRPr="00B27391" w:rsidRDefault="003C40D8" w:rsidP="00744DD9">
      <w:pPr>
        <w:ind w:right="-613"/>
        <w:jc w:val="both"/>
        <w:rPr>
          <w:rFonts w:asciiTheme="majorBidi" w:hAnsiTheme="majorBidi" w:cstheme="majorBidi"/>
          <w:sz w:val="24"/>
          <w:szCs w:val="24"/>
        </w:rPr>
      </w:pPr>
    </w:p>
    <w:p w:rsidR="003C40D8" w:rsidRPr="00B27391" w:rsidRDefault="003C40D8" w:rsidP="00744DD9">
      <w:pPr>
        <w:ind w:right="-613"/>
        <w:jc w:val="both"/>
        <w:rPr>
          <w:rFonts w:asciiTheme="majorBidi" w:hAnsiTheme="majorBidi" w:cstheme="majorBidi"/>
          <w:sz w:val="24"/>
          <w:szCs w:val="24"/>
        </w:rPr>
      </w:pPr>
    </w:p>
    <w:p w:rsidR="003C40D8" w:rsidRPr="00B27391" w:rsidRDefault="003C40D8" w:rsidP="00744DD9">
      <w:pPr>
        <w:ind w:right="-613"/>
        <w:jc w:val="both"/>
        <w:rPr>
          <w:rFonts w:asciiTheme="majorBidi" w:hAnsiTheme="majorBidi" w:cstheme="majorBidi"/>
          <w:sz w:val="24"/>
          <w:szCs w:val="24"/>
        </w:rPr>
      </w:pPr>
    </w:p>
    <w:p w:rsidR="003C40D8" w:rsidRPr="00B27391" w:rsidRDefault="003C40D8" w:rsidP="00744DD9">
      <w:pPr>
        <w:ind w:right="-613"/>
        <w:jc w:val="both"/>
        <w:rPr>
          <w:rFonts w:asciiTheme="majorBidi" w:hAnsiTheme="majorBidi" w:cstheme="majorBidi"/>
          <w:sz w:val="24"/>
          <w:szCs w:val="24"/>
        </w:rPr>
      </w:pPr>
    </w:p>
    <w:p w:rsidR="003C40D8" w:rsidRPr="00B27391" w:rsidRDefault="003C40D8" w:rsidP="00744DD9">
      <w:pPr>
        <w:ind w:right="-613"/>
        <w:jc w:val="both"/>
        <w:rPr>
          <w:rFonts w:asciiTheme="majorBidi" w:hAnsiTheme="majorBidi" w:cstheme="majorBidi"/>
          <w:sz w:val="24"/>
          <w:szCs w:val="24"/>
        </w:rPr>
      </w:pPr>
    </w:p>
    <w:p w:rsidR="003C40D8" w:rsidRPr="00B27391" w:rsidRDefault="003C40D8" w:rsidP="00744DD9">
      <w:pPr>
        <w:ind w:right="-613"/>
        <w:jc w:val="both"/>
        <w:rPr>
          <w:rFonts w:asciiTheme="majorBidi" w:hAnsiTheme="majorBidi" w:cstheme="majorBidi"/>
          <w:sz w:val="24"/>
          <w:szCs w:val="24"/>
        </w:rPr>
      </w:pPr>
    </w:p>
    <w:p w:rsidR="003C40D8" w:rsidRPr="00B27391" w:rsidRDefault="003C40D8" w:rsidP="00744DD9">
      <w:pPr>
        <w:jc w:val="both"/>
        <w:rPr>
          <w:rFonts w:asciiTheme="majorBidi" w:hAnsiTheme="majorBidi" w:cstheme="majorBidi"/>
          <w:sz w:val="24"/>
          <w:szCs w:val="24"/>
        </w:rPr>
      </w:pPr>
    </w:p>
    <w:p w:rsidR="00775725" w:rsidRPr="003C40D8" w:rsidRDefault="00775725" w:rsidP="00744DD9">
      <w:pPr>
        <w:ind w:right="-613"/>
        <w:jc w:val="both"/>
        <w:rPr>
          <w:rFonts w:asciiTheme="majorBidi" w:hAnsiTheme="majorBidi" w:cstheme="majorBidi"/>
          <w:b/>
          <w:sz w:val="24"/>
          <w:szCs w:val="24"/>
          <w:u w:val="single"/>
        </w:rPr>
      </w:pPr>
    </w:p>
    <w:sectPr w:rsidR="00775725" w:rsidRPr="003C40D8" w:rsidSect="00E0663C">
      <w:footerReference w:type="default" r:id="rId8"/>
      <w:pgSz w:w="11906" w:h="16838"/>
      <w:pgMar w:top="993" w:right="1440" w:bottom="1135" w:left="1440" w:header="708" w:footer="1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23B8" w:rsidRDefault="000B23B8" w:rsidP="00D7154E">
      <w:pPr>
        <w:spacing w:after="0" w:line="240" w:lineRule="auto"/>
      </w:pPr>
      <w:r>
        <w:separator/>
      </w:r>
    </w:p>
  </w:endnote>
  <w:endnote w:type="continuationSeparator" w:id="0">
    <w:p w:rsidR="000B23B8" w:rsidRDefault="000B23B8" w:rsidP="00D71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92927378"/>
      <w:docPartObj>
        <w:docPartGallery w:val="Page Numbers (Bottom of Page)"/>
        <w:docPartUnique/>
      </w:docPartObj>
    </w:sdtPr>
    <w:sdtEndPr/>
    <w:sdtContent>
      <w:sdt>
        <w:sdtPr>
          <w:id w:val="401648293"/>
          <w:docPartObj>
            <w:docPartGallery w:val="Page Numbers (Top of Page)"/>
            <w:docPartUnique/>
          </w:docPartObj>
        </w:sdtPr>
        <w:sdtEndPr/>
        <w:sdtContent>
          <w:p w:rsidR="009F5E90" w:rsidRDefault="009F5E90">
            <w:pPr>
              <w:pStyle w:val="Footer"/>
            </w:pPr>
            <w:r>
              <w:t xml:space="preserve">Page </w:t>
            </w:r>
            <w:r w:rsidR="00666CCF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666CCF">
              <w:rPr>
                <w:b/>
                <w:bCs/>
                <w:sz w:val="24"/>
                <w:szCs w:val="24"/>
              </w:rPr>
              <w:fldChar w:fldCharType="separate"/>
            </w:r>
            <w:r w:rsidR="004205BF">
              <w:rPr>
                <w:b/>
                <w:bCs/>
                <w:noProof/>
              </w:rPr>
              <w:t>4</w:t>
            </w:r>
            <w:r w:rsidR="00666CCF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666CCF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666CCF">
              <w:rPr>
                <w:b/>
                <w:bCs/>
                <w:sz w:val="24"/>
                <w:szCs w:val="24"/>
              </w:rPr>
              <w:fldChar w:fldCharType="separate"/>
            </w:r>
            <w:r w:rsidR="004205BF">
              <w:rPr>
                <w:b/>
                <w:bCs/>
                <w:noProof/>
              </w:rPr>
              <w:t>4</w:t>
            </w:r>
            <w:r w:rsidR="00666CCF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F5E90" w:rsidRDefault="009F5E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23B8" w:rsidRDefault="000B23B8" w:rsidP="00D7154E">
      <w:pPr>
        <w:spacing w:after="0" w:line="240" w:lineRule="auto"/>
      </w:pPr>
      <w:r>
        <w:separator/>
      </w:r>
    </w:p>
  </w:footnote>
  <w:footnote w:type="continuationSeparator" w:id="0">
    <w:p w:rsidR="000B23B8" w:rsidRDefault="000B23B8" w:rsidP="00D715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4DC9"/>
      </v:shape>
    </w:pict>
  </w:numPicBullet>
  <w:abstractNum w:abstractNumId="0" w15:restartNumberingAfterBreak="0">
    <w:nsid w:val="0136134F"/>
    <w:multiLevelType w:val="hybridMultilevel"/>
    <w:tmpl w:val="03505546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C57CA9"/>
    <w:multiLevelType w:val="hybridMultilevel"/>
    <w:tmpl w:val="271E2258"/>
    <w:lvl w:ilvl="0" w:tplc="0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08B83806"/>
    <w:multiLevelType w:val="hybridMultilevel"/>
    <w:tmpl w:val="100CE498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0A6B6D79"/>
    <w:multiLevelType w:val="hybridMultilevel"/>
    <w:tmpl w:val="BBA40AF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262350"/>
    <w:multiLevelType w:val="hybridMultilevel"/>
    <w:tmpl w:val="ABC41B7A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84227364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FE5B44"/>
    <w:multiLevelType w:val="hybridMultilevel"/>
    <w:tmpl w:val="909E848A"/>
    <w:lvl w:ilvl="0" w:tplc="08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612804"/>
    <w:multiLevelType w:val="hybridMultilevel"/>
    <w:tmpl w:val="AB16FDB2"/>
    <w:lvl w:ilvl="0" w:tplc="0809001B">
      <w:start w:val="1"/>
      <w:numFmt w:val="lowerRoman"/>
      <w:lvlText w:val="%1."/>
      <w:lvlJc w:val="right"/>
      <w:pPr>
        <w:ind w:left="1724" w:hanging="360"/>
      </w:pPr>
    </w:lvl>
    <w:lvl w:ilvl="1" w:tplc="08090019" w:tentative="1">
      <w:start w:val="1"/>
      <w:numFmt w:val="lowerLetter"/>
      <w:lvlText w:val="%2."/>
      <w:lvlJc w:val="left"/>
      <w:pPr>
        <w:ind w:left="2444" w:hanging="360"/>
      </w:pPr>
    </w:lvl>
    <w:lvl w:ilvl="2" w:tplc="0809001B" w:tentative="1">
      <w:start w:val="1"/>
      <w:numFmt w:val="lowerRoman"/>
      <w:lvlText w:val="%3."/>
      <w:lvlJc w:val="right"/>
      <w:pPr>
        <w:ind w:left="3164" w:hanging="180"/>
      </w:pPr>
    </w:lvl>
    <w:lvl w:ilvl="3" w:tplc="0809000F" w:tentative="1">
      <w:start w:val="1"/>
      <w:numFmt w:val="decimal"/>
      <w:lvlText w:val="%4."/>
      <w:lvlJc w:val="left"/>
      <w:pPr>
        <w:ind w:left="3884" w:hanging="360"/>
      </w:pPr>
    </w:lvl>
    <w:lvl w:ilvl="4" w:tplc="08090019" w:tentative="1">
      <w:start w:val="1"/>
      <w:numFmt w:val="lowerLetter"/>
      <w:lvlText w:val="%5."/>
      <w:lvlJc w:val="left"/>
      <w:pPr>
        <w:ind w:left="4604" w:hanging="360"/>
      </w:pPr>
    </w:lvl>
    <w:lvl w:ilvl="5" w:tplc="0809001B" w:tentative="1">
      <w:start w:val="1"/>
      <w:numFmt w:val="lowerRoman"/>
      <w:lvlText w:val="%6."/>
      <w:lvlJc w:val="right"/>
      <w:pPr>
        <w:ind w:left="5324" w:hanging="180"/>
      </w:pPr>
    </w:lvl>
    <w:lvl w:ilvl="6" w:tplc="0809000F" w:tentative="1">
      <w:start w:val="1"/>
      <w:numFmt w:val="decimal"/>
      <w:lvlText w:val="%7."/>
      <w:lvlJc w:val="left"/>
      <w:pPr>
        <w:ind w:left="6044" w:hanging="360"/>
      </w:pPr>
    </w:lvl>
    <w:lvl w:ilvl="7" w:tplc="08090019" w:tentative="1">
      <w:start w:val="1"/>
      <w:numFmt w:val="lowerLetter"/>
      <w:lvlText w:val="%8."/>
      <w:lvlJc w:val="left"/>
      <w:pPr>
        <w:ind w:left="6764" w:hanging="360"/>
      </w:pPr>
    </w:lvl>
    <w:lvl w:ilvl="8" w:tplc="08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7" w15:restartNumberingAfterBreak="0">
    <w:nsid w:val="1EBE20FF"/>
    <w:multiLevelType w:val="hybridMultilevel"/>
    <w:tmpl w:val="2D4AC1E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63761B"/>
    <w:multiLevelType w:val="hybridMultilevel"/>
    <w:tmpl w:val="72EE87F6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2F7946"/>
    <w:multiLevelType w:val="hybridMultilevel"/>
    <w:tmpl w:val="71343FE6"/>
    <w:lvl w:ilvl="0" w:tplc="08090013">
      <w:start w:val="1"/>
      <w:numFmt w:val="upperRoman"/>
      <w:lvlText w:val="%1."/>
      <w:lvlJc w:val="right"/>
      <w:pPr>
        <w:ind w:left="1004" w:hanging="360"/>
      </w:pPr>
    </w:lvl>
    <w:lvl w:ilvl="1" w:tplc="08090019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258D5C8F"/>
    <w:multiLevelType w:val="hybridMultilevel"/>
    <w:tmpl w:val="D8721784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025BCA"/>
    <w:multiLevelType w:val="hybridMultilevel"/>
    <w:tmpl w:val="72EE87F6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A116D2"/>
    <w:multiLevelType w:val="hybridMultilevel"/>
    <w:tmpl w:val="CAE43F2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1A6FB5"/>
    <w:multiLevelType w:val="hybridMultilevel"/>
    <w:tmpl w:val="E802506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435692"/>
    <w:multiLevelType w:val="hybridMultilevel"/>
    <w:tmpl w:val="F0DE27A2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B72E8A"/>
    <w:multiLevelType w:val="hybridMultilevel"/>
    <w:tmpl w:val="30801D74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2AC7D22"/>
    <w:multiLevelType w:val="hybridMultilevel"/>
    <w:tmpl w:val="89D8B9C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431820"/>
    <w:multiLevelType w:val="hybridMultilevel"/>
    <w:tmpl w:val="FB06C9E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2266EA"/>
    <w:multiLevelType w:val="hybridMultilevel"/>
    <w:tmpl w:val="E334F2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D65A8E"/>
    <w:multiLevelType w:val="hybridMultilevel"/>
    <w:tmpl w:val="81F86B2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CC06AF"/>
    <w:multiLevelType w:val="hybridMultilevel"/>
    <w:tmpl w:val="FC501630"/>
    <w:lvl w:ilvl="0" w:tplc="08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2579F7"/>
    <w:multiLevelType w:val="hybridMultilevel"/>
    <w:tmpl w:val="B8F040A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2F4384"/>
    <w:multiLevelType w:val="hybridMultilevel"/>
    <w:tmpl w:val="DDB2AE9C"/>
    <w:lvl w:ilvl="0" w:tplc="08090017">
      <w:start w:val="17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FE43E0"/>
    <w:multiLevelType w:val="hybridMultilevel"/>
    <w:tmpl w:val="64241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D63AA8"/>
    <w:multiLevelType w:val="hybridMultilevel"/>
    <w:tmpl w:val="02CC9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AD4083"/>
    <w:multiLevelType w:val="hybridMultilevel"/>
    <w:tmpl w:val="4B7896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D43BFA"/>
    <w:multiLevelType w:val="hybridMultilevel"/>
    <w:tmpl w:val="5FE0768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760A6D"/>
    <w:multiLevelType w:val="hybridMultilevel"/>
    <w:tmpl w:val="50D6962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7E75F9"/>
    <w:multiLevelType w:val="hybridMultilevel"/>
    <w:tmpl w:val="303E3800"/>
    <w:lvl w:ilvl="0" w:tplc="A75015F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DA381F"/>
    <w:multiLevelType w:val="hybridMultilevel"/>
    <w:tmpl w:val="69C4F6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2"/>
  </w:num>
  <w:num w:numId="3">
    <w:abstractNumId w:val="12"/>
  </w:num>
  <w:num w:numId="4">
    <w:abstractNumId w:val="4"/>
  </w:num>
  <w:num w:numId="5">
    <w:abstractNumId w:val="13"/>
  </w:num>
  <w:num w:numId="6">
    <w:abstractNumId w:val="5"/>
  </w:num>
  <w:num w:numId="7">
    <w:abstractNumId w:val="7"/>
  </w:num>
  <w:num w:numId="8">
    <w:abstractNumId w:val="20"/>
  </w:num>
  <w:num w:numId="9">
    <w:abstractNumId w:val="8"/>
  </w:num>
  <w:num w:numId="10">
    <w:abstractNumId w:val="10"/>
  </w:num>
  <w:num w:numId="11">
    <w:abstractNumId w:val="24"/>
  </w:num>
  <w:num w:numId="12">
    <w:abstractNumId w:val="18"/>
  </w:num>
  <w:num w:numId="13">
    <w:abstractNumId w:val="25"/>
  </w:num>
  <w:num w:numId="14">
    <w:abstractNumId w:val="9"/>
  </w:num>
  <w:num w:numId="15">
    <w:abstractNumId w:val="6"/>
  </w:num>
  <w:num w:numId="16">
    <w:abstractNumId w:val="2"/>
  </w:num>
  <w:num w:numId="17">
    <w:abstractNumId w:val="1"/>
  </w:num>
  <w:num w:numId="18">
    <w:abstractNumId w:val="19"/>
  </w:num>
  <w:num w:numId="19">
    <w:abstractNumId w:val="17"/>
  </w:num>
  <w:num w:numId="20">
    <w:abstractNumId w:val="21"/>
  </w:num>
  <w:num w:numId="21">
    <w:abstractNumId w:val="26"/>
  </w:num>
  <w:num w:numId="22">
    <w:abstractNumId w:val="15"/>
  </w:num>
  <w:num w:numId="23">
    <w:abstractNumId w:val="16"/>
  </w:num>
  <w:num w:numId="24">
    <w:abstractNumId w:val="0"/>
  </w:num>
  <w:num w:numId="25">
    <w:abstractNumId w:val="11"/>
  </w:num>
  <w:num w:numId="26">
    <w:abstractNumId w:val="29"/>
  </w:num>
  <w:num w:numId="27">
    <w:abstractNumId w:val="23"/>
  </w:num>
  <w:num w:numId="28">
    <w:abstractNumId w:val="28"/>
  </w:num>
  <w:num w:numId="29">
    <w:abstractNumId w:val="27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tLAwNzE1MDExMrFQ0lEKTi0uzszPAykwrAUAGR+DliwAAAA="/>
  </w:docVars>
  <w:rsids>
    <w:rsidRoot w:val="00A929A9"/>
    <w:rsid w:val="00001078"/>
    <w:rsid w:val="00004590"/>
    <w:rsid w:val="0000589A"/>
    <w:rsid w:val="00007C52"/>
    <w:rsid w:val="00010BC1"/>
    <w:rsid w:val="00013D85"/>
    <w:rsid w:val="0001417F"/>
    <w:rsid w:val="000217FB"/>
    <w:rsid w:val="000252F7"/>
    <w:rsid w:val="000276B7"/>
    <w:rsid w:val="0003470F"/>
    <w:rsid w:val="000352DE"/>
    <w:rsid w:val="00035C5B"/>
    <w:rsid w:val="0004678C"/>
    <w:rsid w:val="000504D5"/>
    <w:rsid w:val="0005077D"/>
    <w:rsid w:val="000511DF"/>
    <w:rsid w:val="00055EFA"/>
    <w:rsid w:val="000629C9"/>
    <w:rsid w:val="00065AA8"/>
    <w:rsid w:val="000675CC"/>
    <w:rsid w:val="0007769A"/>
    <w:rsid w:val="00081862"/>
    <w:rsid w:val="00083574"/>
    <w:rsid w:val="00085B97"/>
    <w:rsid w:val="00094842"/>
    <w:rsid w:val="00096557"/>
    <w:rsid w:val="000A2BD9"/>
    <w:rsid w:val="000A59D7"/>
    <w:rsid w:val="000B2253"/>
    <w:rsid w:val="000B23B8"/>
    <w:rsid w:val="000B4942"/>
    <w:rsid w:val="000C3C82"/>
    <w:rsid w:val="000C477C"/>
    <w:rsid w:val="000C7247"/>
    <w:rsid w:val="000E42D1"/>
    <w:rsid w:val="000E5D92"/>
    <w:rsid w:val="000E763B"/>
    <w:rsid w:val="000F27EB"/>
    <w:rsid w:val="000F6169"/>
    <w:rsid w:val="000F655F"/>
    <w:rsid w:val="000F67BA"/>
    <w:rsid w:val="00101A7E"/>
    <w:rsid w:val="001061B8"/>
    <w:rsid w:val="00110D6B"/>
    <w:rsid w:val="00112FED"/>
    <w:rsid w:val="00114160"/>
    <w:rsid w:val="001144A9"/>
    <w:rsid w:val="00120EAF"/>
    <w:rsid w:val="001230CD"/>
    <w:rsid w:val="00126175"/>
    <w:rsid w:val="001272B7"/>
    <w:rsid w:val="00132CA0"/>
    <w:rsid w:val="001350A2"/>
    <w:rsid w:val="00135904"/>
    <w:rsid w:val="00140A29"/>
    <w:rsid w:val="00160D43"/>
    <w:rsid w:val="00160F32"/>
    <w:rsid w:val="0016533D"/>
    <w:rsid w:val="00165899"/>
    <w:rsid w:val="00172781"/>
    <w:rsid w:val="00181E65"/>
    <w:rsid w:val="00190402"/>
    <w:rsid w:val="001949CD"/>
    <w:rsid w:val="00196823"/>
    <w:rsid w:val="001972CC"/>
    <w:rsid w:val="00197BE6"/>
    <w:rsid w:val="001A1B7F"/>
    <w:rsid w:val="001A2FA0"/>
    <w:rsid w:val="001A3C38"/>
    <w:rsid w:val="001A439F"/>
    <w:rsid w:val="001A519B"/>
    <w:rsid w:val="001B33A9"/>
    <w:rsid w:val="001B3580"/>
    <w:rsid w:val="001B3954"/>
    <w:rsid w:val="001C0CF4"/>
    <w:rsid w:val="001C64AD"/>
    <w:rsid w:val="001E2287"/>
    <w:rsid w:val="001E6776"/>
    <w:rsid w:val="001F2225"/>
    <w:rsid w:val="001F5930"/>
    <w:rsid w:val="0020051D"/>
    <w:rsid w:val="0021121C"/>
    <w:rsid w:val="0021424C"/>
    <w:rsid w:val="002163F5"/>
    <w:rsid w:val="00217228"/>
    <w:rsid w:val="00217F0D"/>
    <w:rsid w:val="00221E4B"/>
    <w:rsid w:val="0022345E"/>
    <w:rsid w:val="00223A53"/>
    <w:rsid w:val="00225102"/>
    <w:rsid w:val="00232408"/>
    <w:rsid w:val="00232AB8"/>
    <w:rsid w:val="00234BC2"/>
    <w:rsid w:val="002441F0"/>
    <w:rsid w:val="0024713A"/>
    <w:rsid w:val="002506B1"/>
    <w:rsid w:val="002527DB"/>
    <w:rsid w:val="002539D5"/>
    <w:rsid w:val="00254B97"/>
    <w:rsid w:val="00260788"/>
    <w:rsid w:val="00264131"/>
    <w:rsid w:val="002800AA"/>
    <w:rsid w:val="00280C70"/>
    <w:rsid w:val="00286681"/>
    <w:rsid w:val="00296C32"/>
    <w:rsid w:val="00296D12"/>
    <w:rsid w:val="002A2C28"/>
    <w:rsid w:val="002B07C8"/>
    <w:rsid w:val="002B2225"/>
    <w:rsid w:val="002B3134"/>
    <w:rsid w:val="002C7F5B"/>
    <w:rsid w:val="002D4897"/>
    <w:rsid w:val="002E4466"/>
    <w:rsid w:val="002E6855"/>
    <w:rsid w:val="002E6D4A"/>
    <w:rsid w:val="002F3BAE"/>
    <w:rsid w:val="002F4175"/>
    <w:rsid w:val="00300F91"/>
    <w:rsid w:val="0030729C"/>
    <w:rsid w:val="0031096D"/>
    <w:rsid w:val="00311240"/>
    <w:rsid w:val="00311BAF"/>
    <w:rsid w:val="003306CC"/>
    <w:rsid w:val="00330A15"/>
    <w:rsid w:val="00336792"/>
    <w:rsid w:val="003369E1"/>
    <w:rsid w:val="00345AFF"/>
    <w:rsid w:val="00345D76"/>
    <w:rsid w:val="00354633"/>
    <w:rsid w:val="00362293"/>
    <w:rsid w:val="00362E7F"/>
    <w:rsid w:val="0037350A"/>
    <w:rsid w:val="00375EE0"/>
    <w:rsid w:val="00381F18"/>
    <w:rsid w:val="003838CE"/>
    <w:rsid w:val="00386978"/>
    <w:rsid w:val="0039141E"/>
    <w:rsid w:val="00391B33"/>
    <w:rsid w:val="003948AA"/>
    <w:rsid w:val="00396678"/>
    <w:rsid w:val="003A2E38"/>
    <w:rsid w:val="003A772D"/>
    <w:rsid w:val="003B5146"/>
    <w:rsid w:val="003C40D8"/>
    <w:rsid w:val="003C7877"/>
    <w:rsid w:val="003D1D45"/>
    <w:rsid w:val="003E0363"/>
    <w:rsid w:val="003E5745"/>
    <w:rsid w:val="003F486C"/>
    <w:rsid w:val="003F4875"/>
    <w:rsid w:val="003F4F55"/>
    <w:rsid w:val="00400702"/>
    <w:rsid w:val="0041401D"/>
    <w:rsid w:val="004205BF"/>
    <w:rsid w:val="00423026"/>
    <w:rsid w:val="00424658"/>
    <w:rsid w:val="00426F1C"/>
    <w:rsid w:val="00430B6F"/>
    <w:rsid w:val="00430CFB"/>
    <w:rsid w:val="00433042"/>
    <w:rsid w:val="00433220"/>
    <w:rsid w:val="00434713"/>
    <w:rsid w:val="004354C1"/>
    <w:rsid w:val="00435EE6"/>
    <w:rsid w:val="00441A19"/>
    <w:rsid w:val="00444748"/>
    <w:rsid w:val="004451D5"/>
    <w:rsid w:val="004473F6"/>
    <w:rsid w:val="00450C6A"/>
    <w:rsid w:val="00454151"/>
    <w:rsid w:val="00456777"/>
    <w:rsid w:val="00460E3F"/>
    <w:rsid w:val="00470509"/>
    <w:rsid w:val="00474A5C"/>
    <w:rsid w:val="00477014"/>
    <w:rsid w:val="00482036"/>
    <w:rsid w:val="00482913"/>
    <w:rsid w:val="00485B99"/>
    <w:rsid w:val="00487B8A"/>
    <w:rsid w:val="00497FAB"/>
    <w:rsid w:val="00497FFD"/>
    <w:rsid w:val="004A1FDC"/>
    <w:rsid w:val="004A21BA"/>
    <w:rsid w:val="004A475A"/>
    <w:rsid w:val="004B0839"/>
    <w:rsid w:val="004B1B2D"/>
    <w:rsid w:val="004B22CC"/>
    <w:rsid w:val="004B530A"/>
    <w:rsid w:val="004B5620"/>
    <w:rsid w:val="004B7ADE"/>
    <w:rsid w:val="004C1063"/>
    <w:rsid w:val="004C44B7"/>
    <w:rsid w:val="004C782A"/>
    <w:rsid w:val="004D3576"/>
    <w:rsid w:val="004D45F3"/>
    <w:rsid w:val="004D5D95"/>
    <w:rsid w:val="004D77BE"/>
    <w:rsid w:val="004E3B42"/>
    <w:rsid w:val="004E4306"/>
    <w:rsid w:val="004E7A7B"/>
    <w:rsid w:val="004F0A8D"/>
    <w:rsid w:val="00500061"/>
    <w:rsid w:val="005001F7"/>
    <w:rsid w:val="005002FA"/>
    <w:rsid w:val="005042D3"/>
    <w:rsid w:val="0050546B"/>
    <w:rsid w:val="005056AD"/>
    <w:rsid w:val="0051400A"/>
    <w:rsid w:val="005148C1"/>
    <w:rsid w:val="0052674A"/>
    <w:rsid w:val="00535980"/>
    <w:rsid w:val="005417F8"/>
    <w:rsid w:val="005424F3"/>
    <w:rsid w:val="00543344"/>
    <w:rsid w:val="0055129C"/>
    <w:rsid w:val="00552C54"/>
    <w:rsid w:val="00556440"/>
    <w:rsid w:val="00557B23"/>
    <w:rsid w:val="00563BC7"/>
    <w:rsid w:val="00564A2F"/>
    <w:rsid w:val="00566B42"/>
    <w:rsid w:val="00575E5D"/>
    <w:rsid w:val="00576458"/>
    <w:rsid w:val="00585458"/>
    <w:rsid w:val="005948B3"/>
    <w:rsid w:val="005A06BC"/>
    <w:rsid w:val="005A748E"/>
    <w:rsid w:val="005A7ACB"/>
    <w:rsid w:val="005B22B4"/>
    <w:rsid w:val="005B2BBF"/>
    <w:rsid w:val="005B3FF4"/>
    <w:rsid w:val="005B49A2"/>
    <w:rsid w:val="005C573E"/>
    <w:rsid w:val="005D5DB8"/>
    <w:rsid w:val="005D62AD"/>
    <w:rsid w:val="005E4C1F"/>
    <w:rsid w:val="005F3CCE"/>
    <w:rsid w:val="005F4E9A"/>
    <w:rsid w:val="005F6DE1"/>
    <w:rsid w:val="00600669"/>
    <w:rsid w:val="00602C4C"/>
    <w:rsid w:val="00603C0C"/>
    <w:rsid w:val="00610A3E"/>
    <w:rsid w:val="006126AB"/>
    <w:rsid w:val="00616C43"/>
    <w:rsid w:val="00616FC3"/>
    <w:rsid w:val="0062368B"/>
    <w:rsid w:val="00624205"/>
    <w:rsid w:val="006279A0"/>
    <w:rsid w:val="006328E5"/>
    <w:rsid w:val="006333F1"/>
    <w:rsid w:val="006374E6"/>
    <w:rsid w:val="006377D5"/>
    <w:rsid w:val="00640733"/>
    <w:rsid w:val="00641820"/>
    <w:rsid w:val="00645963"/>
    <w:rsid w:val="00650149"/>
    <w:rsid w:val="00652F1A"/>
    <w:rsid w:val="00654FD1"/>
    <w:rsid w:val="00660935"/>
    <w:rsid w:val="00666CCF"/>
    <w:rsid w:val="00670A22"/>
    <w:rsid w:val="00670B9B"/>
    <w:rsid w:val="00675A6C"/>
    <w:rsid w:val="006A6874"/>
    <w:rsid w:val="006B1D03"/>
    <w:rsid w:val="006B61F6"/>
    <w:rsid w:val="006C03E0"/>
    <w:rsid w:val="006C050C"/>
    <w:rsid w:val="006D30CB"/>
    <w:rsid w:val="006D540D"/>
    <w:rsid w:val="006D77B9"/>
    <w:rsid w:val="006E34BB"/>
    <w:rsid w:val="006F0C1E"/>
    <w:rsid w:val="006F2BAF"/>
    <w:rsid w:val="006F5B47"/>
    <w:rsid w:val="007079CB"/>
    <w:rsid w:val="00707C0D"/>
    <w:rsid w:val="00711375"/>
    <w:rsid w:val="0071398E"/>
    <w:rsid w:val="00715D95"/>
    <w:rsid w:val="0071682D"/>
    <w:rsid w:val="00716B57"/>
    <w:rsid w:val="007246DA"/>
    <w:rsid w:val="007269B8"/>
    <w:rsid w:val="007276A8"/>
    <w:rsid w:val="007353CB"/>
    <w:rsid w:val="007364EB"/>
    <w:rsid w:val="00744D8C"/>
    <w:rsid w:val="00744DD9"/>
    <w:rsid w:val="00753485"/>
    <w:rsid w:val="0075433E"/>
    <w:rsid w:val="00755AE6"/>
    <w:rsid w:val="0075797F"/>
    <w:rsid w:val="007636BD"/>
    <w:rsid w:val="007655A1"/>
    <w:rsid w:val="0076617B"/>
    <w:rsid w:val="007671FC"/>
    <w:rsid w:val="00767F45"/>
    <w:rsid w:val="007711F3"/>
    <w:rsid w:val="00775725"/>
    <w:rsid w:val="00777F1E"/>
    <w:rsid w:val="00780622"/>
    <w:rsid w:val="00785FE7"/>
    <w:rsid w:val="0078644C"/>
    <w:rsid w:val="0079739A"/>
    <w:rsid w:val="007A0F34"/>
    <w:rsid w:val="007A1540"/>
    <w:rsid w:val="007A1A13"/>
    <w:rsid w:val="007A2805"/>
    <w:rsid w:val="007B1932"/>
    <w:rsid w:val="007B5161"/>
    <w:rsid w:val="007B67CD"/>
    <w:rsid w:val="007C0C7A"/>
    <w:rsid w:val="007C51B8"/>
    <w:rsid w:val="007D122C"/>
    <w:rsid w:val="007D22DB"/>
    <w:rsid w:val="007D60C4"/>
    <w:rsid w:val="007D6309"/>
    <w:rsid w:val="007D6385"/>
    <w:rsid w:val="007F1011"/>
    <w:rsid w:val="007F127E"/>
    <w:rsid w:val="007F1C1B"/>
    <w:rsid w:val="007F1F27"/>
    <w:rsid w:val="007F23AB"/>
    <w:rsid w:val="007F4F65"/>
    <w:rsid w:val="007F6C00"/>
    <w:rsid w:val="008002ED"/>
    <w:rsid w:val="008003DD"/>
    <w:rsid w:val="00803935"/>
    <w:rsid w:val="0080671B"/>
    <w:rsid w:val="00813552"/>
    <w:rsid w:val="00821D60"/>
    <w:rsid w:val="00821E8D"/>
    <w:rsid w:val="00824AE0"/>
    <w:rsid w:val="0082656C"/>
    <w:rsid w:val="008362EC"/>
    <w:rsid w:val="008373A7"/>
    <w:rsid w:val="0084223D"/>
    <w:rsid w:val="00843358"/>
    <w:rsid w:val="00845D12"/>
    <w:rsid w:val="008520AB"/>
    <w:rsid w:val="0086294F"/>
    <w:rsid w:val="00866688"/>
    <w:rsid w:val="00873527"/>
    <w:rsid w:val="00874ECD"/>
    <w:rsid w:val="0087574A"/>
    <w:rsid w:val="00875914"/>
    <w:rsid w:val="008765F9"/>
    <w:rsid w:val="00885BCE"/>
    <w:rsid w:val="00891EB5"/>
    <w:rsid w:val="00892F4D"/>
    <w:rsid w:val="00896DF1"/>
    <w:rsid w:val="008A3B96"/>
    <w:rsid w:val="008A6D06"/>
    <w:rsid w:val="008B314F"/>
    <w:rsid w:val="008B57CC"/>
    <w:rsid w:val="008B672F"/>
    <w:rsid w:val="008C0B5D"/>
    <w:rsid w:val="008C193E"/>
    <w:rsid w:val="008C2DA9"/>
    <w:rsid w:val="008C75B4"/>
    <w:rsid w:val="008D0D0E"/>
    <w:rsid w:val="008D3EC1"/>
    <w:rsid w:val="008D5C08"/>
    <w:rsid w:val="008D7114"/>
    <w:rsid w:val="008E060E"/>
    <w:rsid w:val="008E65D6"/>
    <w:rsid w:val="008E6A43"/>
    <w:rsid w:val="008F5238"/>
    <w:rsid w:val="008F536B"/>
    <w:rsid w:val="009020F7"/>
    <w:rsid w:val="00903E1D"/>
    <w:rsid w:val="0090447A"/>
    <w:rsid w:val="00911A91"/>
    <w:rsid w:val="0091367B"/>
    <w:rsid w:val="00916374"/>
    <w:rsid w:val="00920EDB"/>
    <w:rsid w:val="009224C6"/>
    <w:rsid w:val="00935469"/>
    <w:rsid w:val="00936E4D"/>
    <w:rsid w:val="0093748E"/>
    <w:rsid w:val="00947313"/>
    <w:rsid w:val="00957D96"/>
    <w:rsid w:val="00960551"/>
    <w:rsid w:val="00961E17"/>
    <w:rsid w:val="00963375"/>
    <w:rsid w:val="00971BB8"/>
    <w:rsid w:val="00972C1F"/>
    <w:rsid w:val="009736E5"/>
    <w:rsid w:val="00974E87"/>
    <w:rsid w:val="009828E0"/>
    <w:rsid w:val="009862FB"/>
    <w:rsid w:val="009907C5"/>
    <w:rsid w:val="00994E36"/>
    <w:rsid w:val="009950DD"/>
    <w:rsid w:val="0099742D"/>
    <w:rsid w:val="009A60C5"/>
    <w:rsid w:val="009A7E52"/>
    <w:rsid w:val="009B0846"/>
    <w:rsid w:val="009B12C9"/>
    <w:rsid w:val="009C1D97"/>
    <w:rsid w:val="009C7430"/>
    <w:rsid w:val="009D076F"/>
    <w:rsid w:val="009D1B97"/>
    <w:rsid w:val="009D2693"/>
    <w:rsid w:val="009E0472"/>
    <w:rsid w:val="009E1C18"/>
    <w:rsid w:val="009E4471"/>
    <w:rsid w:val="009E59FB"/>
    <w:rsid w:val="009E5FC8"/>
    <w:rsid w:val="009E6FCE"/>
    <w:rsid w:val="009E7399"/>
    <w:rsid w:val="009F297D"/>
    <w:rsid w:val="009F5E90"/>
    <w:rsid w:val="00A04DB8"/>
    <w:rsid w:val="00A07259"/>
    <w:rsid w:val="00A11BE4"/>
    <w:rsid w:val="00A15295"/>
    <w:rsid w:val="00A2060B"/>
    <w:rsid w:val="00A25CA4"/>
    <w:rsid w:val="00A260B5"/>
    <w:rsid w:val="00A3002A"/>
    <w:rsid w:val="00A33A95"/>
    <w:rsid w:val="00A3411C"/>
    <w:rsid w:val="00A408F2"/>
    <w:rsid w:val="00A42900"/>
    <w:rsid w:val="00A50A2A"/>
    <w:rsid w:val="00A52481"/>
    <w:rsid w:val="00A54A5B"/>
    <w:rsid w:val="00A560B7"/>
    <w:rsid w:val="00A564E1"/>
    <w:rsid w:val="00A60DED"/>
    <w:rsid w:val="00A63D6C"/>
    <w:rsid w:val="00A669DE"/>
    <w:rsid w:val="00A73109"/>
    <w:rsid w:val="00A7314F"/>
    <w:rsid w:val="00A77880"/>
    <w:rsid w:val="00A82FA6"/>
    <w:rsid w:val="00A83893"/>
    <w:rsid w:val="00A90F03"/>
    <w:rsid w:val="00A929A9"/>
    <w:rsid w:val="00A92CF4"/>
    <w:rsid w:val="00A96903"/>
    <w:rsid w:val="00AA0C3D"/>
    <w:rsid w:val="00AA3713"/>
    <w:rsid w:val="00AA3992"/>
    <w:rsid w:val="00AA5049"/>
    <w:rsid w:val="00AA6429"/>
    <w:rsid w:val="00AA7E48"/>
    <w:rsid w:val="00AC0E2A"/>
    <w:rsid w:val="00AC0EFB"/>
    <w:rsid w:val="00AD0BEC"/>
    <w:rsid w:val="00AD2237"/>
    <w:rsid w:val="00AD3F1B"/>
    <w:rsid w:val="00AE1017"/>
    <w:rsid w:val="00AE1EE1"/>
    <w:rsid w:val="00AE206E"/>
    <w:rsid w:val="00B01022"/>
    <w:rsid w:val="00B01BF7"/>
    <w:rsid w:val="00B07356"/>
    <w:rsid w:val="00B11A79"/>
    <w:rsid w:val="00B2403F"/>
    <w:rsid w:val="00B25E82"/>
    <w:rsid w:val="00B27391"/>
    <w:rsid w:val="00B3145C"/>
    <w:rsid w:val="00B40DAC"/>
    <w:rsid w:val="00B4736A"/>
    <w:rsid w:val="00B47483"/>
    <w:rsid w:val="00B5488E"/>
    <w:rsid w:val="00B60469"/>
    <w:rsid w:val="00B62184"/>
    <w:rsid w:val="00B658D3"/>
    <w:rsid w:val="00B66AE7"/>
    <w:rsid w:val="00B77F9E"/>
    <w:rsid w:val="00B8010E"/>
    <w:rsid w:val="00B8041E"/>
    <w:rsid w:val="00B861BC"/>
    <w:rsid w:val="00B8772F"/>
    <w:rsid w:val="00B93B4C"/>
    <w:rsid w:val="00B93FD4"/>
    <w:rsid w:val="00B94DB0"/>
    <w:rsid w:val="00B969E2"/>
    <w:rsid w:val="00BA19D3"/>
    <w:rsid w:val="00BA1C9C"/>
    <w:rsid w:val="00BA280D"/>
    <w:rsid w:val="00BA538B"/>
    <w:rsid w:val="00BB1147"/>
    <w:rsid w:val="00BB6237"/>
    <w:rsid w:val="00BC2128"/>
    <w:rsid w:val="00BC6984"/>
    <w:rsid w:val="00BD236E"/>
    <w:rsid w:val="00BD690C"/>
    <w:rsid w:val="00BD7559"/>
    <w:rsid w:val="00BD7D19"/>
    <w:rsid w:val="00BE25C2"/>
    <w:rsid w:val="00BE54FA"/>
    <w:rsid w:val="00BE5EBB"/>
    <w:rsid w:val="00BE7826"/>
    <w:rsid w:val="00BE783E"/>
    <w:rsid w:val="00C02A15"/>
    <w:rsid w:val="00C0644D"/>
    <w:rsid w:val="00C111C5"/>
    <w:rsid w:val="00C165D4"/>
    <w:rsid w:val="00C234F8"/>
    <w:rsid w:val="00C24D0F"/>
    <w:rsid w:val="00C340F7"/>
    <w:rsid w:val="00C3531D"/>
    <w:rsid w:val="00C353B5"/>
    <w:rsid w:val="00C37517"/>
    <w:rsid w:val="00C37AFE"/>
    <w:rsid w:val="00C40358"/>
    <w:rsid w:val="00C404AD"/>
    <w:rsid w:val="00C40E38"/>
    <w:rsid w:val="00C57AF1"/>
    <w:rsid w:val="00C629C9"/>
    <w:rsid w:val="00C706F1"/>
    <w:rsid w:val="00C7221C"/>
    <w:rsid w:val="00C7481A"/>
    <w:rsid w:val="00C81466"/>
    <w:rsid w:val="00C87DD0"/>
    <w:rsid w:val="00C90110"/>
    <w:rsid w:val="00C9080F"/>
    <w:rsid w:val="00C90DF6"/>
    <w:rsid w:val="00CA03BD"/>
    <w:rsid w:val="00CA14EF"/>
    <w:rsid w:val="00CA20F9"/>
    <w:rsid w:val="00CA2A07"/>
    <w:rsid w:val="00CA7052"/>
    <w:rsid w:val="00CB0B0D"/>
    <w:rsid w:val="00CB3922"/>
    <w:rsid w:val="00CB5668"/>
    <w:rsid w:val="00CC01AB"/>
    <w:rsid w:val="00CC289D"/>
    <w:rsid w:val="00CD6572"/>
    <w:rsid w:val="00CE219B"/>
    <w:rsid w:val="00CE5D00"/>
    <w:rsid w:val="00CE77F5"/>
    <w:rsid w:val="00CF1E31"/>
    <w:rsid w:val="00CF1E66"/>
    <w:rsid w:val="00D00674"/>
    <w:rsid w:val="00D00BB6"/>
    <w:rsid w:val="00D02569"/>
    <w:rsid w:val="00D03532"/>
    <w:rsid w:val="00D0649E"/>
    <w:rsid w:val="00D143E6"/>
    <w:rsid w:val="00D179F9"/>
    <w:rsid w:val="00D20A8D"/>
    <w:rsid w:val="00D279A4"/>
    <w:rsid w:val="00D312F8"/>
    <w:rsid w:val="00D3504E"/>
    <w:rsid w:val="00D35E3F"/>
    <w:rsid w:val="00D37DCD"/>
    <w:rsid w:val="00D44B36"/>
    <w:rsid w:val="00D45642"/>
    <w:rsid w:val="00D46FAC"/>
    <w:rsid w:val="00D51455"/>
    <w:rsid w:val="00D516DD"/>
    <w:rsid w:val="00D52437"/>
    <w:rsid w:val="00D53243"/>
    <w:rsid w:val="00D558B6"/>
    <w:rsid w:val="00D57320"/>
    <w:rsid w:val="00D610E4"/>
    <w:rsid w:val="00D61E14"/>
    <w:rsid w:val="00D7154E"/>
    <w:rsid w:val="00D81184"/>
    <w:rsid w:val="00D81E43"/>
    <w:rsid w:val="00D836BA"/>
    <w:rsid w:val="00D85DF7"/>
    <w:rsid w:val="00D93324"/>
    <w:rsid w:val="00D948DF"/>
    <w:rsid w:val="00D94CDD"/>
    <w:rsid w:val="00DA2D89"/>
    <w:rsid w:val="00DA4E08"/>
    <w:rsid w:val="00DA75F2"/>
    <w:rsid w:val="00DC1B71"/>
    <w:rsid w:val="00DC2D97"/>
    <w:rsid w:val="00DC431F"/>
    <w:rsid w:val="00DC5284"/>
    <w:rsid w:val="00DC573B"/>
    <w:rsid w:val="00DC65A7"/>
    <w:rsid w:val="00DC7023"/>
    <w:rsid w:val="00DD3591"/>
    <w:rsid w:val="00DD5DA1"/>
    <w:rsid w:val="00DD60D2"/>
    <w:rsid w:val="00DE55AA"/>
    <w:rsid w:val="00DF2915"/>
    <w:rsid w:val="00DF376A"/>
    <w:rsid w:val="00DF4A9F"/>
    <w:rsid w:val="00E04D92"/>
    <w:rsid w:val="00E056E3"/>
    <w:rsid w:val="00E0634E"/>
    <w:rsid w:val="00E0663C"/>
    <w:rsid w:val="00E0785F"/>
    <w:rsid w:val="00E11E1A"/>
    <w:rsid w:val="00E11E5A"/>
    <w:rsid w:val="00E13F45"/>
    <w:rsid w:val="00E20551"/>
    <w:rsid w:val="00E22ED7"/>
    <w:rsid w:val="00E258B4"/>
    <w:rsid w:val="00E26055"/>
    <w:rsid w:val="00E314C1"/>
    <w:rsid w:val="00E31FC4"/>
    <w:rsid w:val="00E35B60"/>
    <w:rsid w:val="00E35CE7"/>
    <w:rsid w:val="00E40303"/>
    <w:rsid w:val="00E42907"/>
    <w:rsid w:val="00E429C5"/>
    <w:rsid w:val="00E44148"/>
    <w:rsid w:val="00E44DA6"/>
    <w:rsid w:val="00E4544B"/>
    <w:rsid w:val="00E477E1"/>
    <w:rsid w:val="00E5011F"/>
    <w:rsid w:val="00E57D66"/>
    <w:rsid w:val="00E62A12"/>
    <w:rsid w:val="00E63180"/>
    <w:rsid w:val="00E75C40"/>
    <w:rsid w:val="00E76981"/>
    <w:rsid w:val="00E84371"/>
    <w:rsid w:val="00E851A8"/>
    <w:rsid w:val="00E856AE"/>
    <w:rsid w:val="00E92310"/>
    <w:rsid w:val="00EA5A7F"/>
    <w:rsid w:val="00EB38C9"/>
    <w:rsid w:val="00EB5325"/>
    <w:rsid w:val="00EB738C"/>
    <w:rsid w:val="00EC28E3"/>
    <w:rsid w:val="00ED21D6"/>
    <w:rsid w:val="00ED4BA4"/>
    <w:rsid w:val="00ED7607"/>
    <w:rsid w:val="00EE1F25"/>
    <w:rsid w:val="00EF021D"/>
    <w:rsid w:val="00EF3B58"/>
    <w:rsid w:val="00F03311"/>
    <w:rsid w:val="00F05979"/>
    <w:rsid w:val="00F05B78"/>
    <w:rsid w:val="00F07140"/>
    <w:rsid w:val="00F13860"/>
    <w:rsid w:val="00F21714"/>
    <w:rsid w:val="00F24892"/>
    <w:rsid w:val="00F25507"/>
    <w:rsid w:val="00F363DA"/>
    <w:rsid w:val="00F43AB1"/>
    <w:rsid w:val="00F47730"/>
    <w:rsid w:val="00F51D7D"/>
    <w:rsid w:val="00F54F92"/>
    <w:rsid w:val="00F61133"/>
    <w:rsid w:val="00F61612"/>
    <w:rsid w:val="00F66114"/>
    <w:rsid w:val="00F73784"/>
    <w:rsid w:val="00F745AD"/>
    <w:rsid w:val="00F82564"/>
    <w:rsid w:val="00F85D7D"/>
    <w:rsid w:val="00F86A74"/>
    <w:rsid w:val="00F9317A"/>
    <w:rsid w:val="00FA2002"/>
    <w:rsid w:val="00FA276B"/>
    <w:rsid w:val="00FB6098"/>
    <w:rsid w:val="00FB6819"/>
    <w:rsid w:val="00FC6497"/>
    <w:rsid w:val="00FD79A6"/>
    <w:rsid w:val="00FE76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2818E3"/>
  <w15:docId w15:val="{E86DFAA9-8488-40D4-A608-BE9529A48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3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17FB"/>
    <w:pPr>
      <w:ind w:left="720"/>
      <w:contextualSpacing/>
    </w:pPr>
  </w:style>
  <w:style w:type="table" w:styleId="TableGrid">
    <w:name w:val="Table Grid"/>
    <w:basedOn w:val="TableNormal"/>
    <w:uiPriority w:val="39"/>
    <w:rsid w:val="00971B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715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54E"/>
  </w:style>
  <w:style w:type="paragraph" w:styleId="Footer">
    <w:name w:val="footer"/>
    <w:basedOn w:val="Normal"/>
    <w:link w:val="FooterChar"/>
    <w:uiPriority w:val="99"/>
    <w:unhideWhenUsed/>
    <w:rsid w:val="00D715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54E"/>
  </w:style>
  <w:style w:type="paragraph" w:styleId="BalloonText">
    <w:name w:val="Balloon Text"/>
    <w:basedOn w:val="Normal"/>
    <w:link w:val="BalloonTextChar"/>
    <w:uiPriority w:val="99"/>
    <w:semiHidden/>
    <w:unhideWhenUsed/>
    <w:rsid w:val="00197B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E6"/>
    <w:rPr>
      <w:rFonts w:ascii="Segoe UI" w:hAnsi="Segoe UI" w:cs="Segoe UI"/>
      <w:sz w:val="18"/>
      <w:szCs w:val="18"/>
    </w:rPr>
  </w:style>
  <w:style w:type="table" w:customStyle="1" w:styleId="GridTable6Colorful1">
    <w:name w:val="Grid Table 6 Colorful1"/>
    <w:basedOn w:val="TableNormal"/>
    <w:uiPriority w:val="51"/>
    <w:rsid w:val="00C629C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31">
    <w:name w:val="Grid Table 31"/>
    <w:basedOn w:val="TableNormal"/>
    <w:uiPriority w:val="48"/>
    <w:rsid w:val="00B77F9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B77F9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7661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5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1C58B5-9A75-484C-8500-7DEC103BE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40</Words>
  <Characters>422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phec</cp:lastModifiedBy>
  <cp:revision>3</cp:revision>
  <cp:lastPrinted>2019-04-02T10:20:00Z</cp:lastPrinted>
  <dcterms:created xsi:type="dcterms:W3CDTF">2019-10-07T10:48:00Z</dcterms:created>
  <dcterms:modified xsi:type="dcterms:W3CDTF">2019-10-07T10:49:00Z</dcterms:modified>
</cp:coreProperties>
</file>